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CED9F1" w14:textId="75F89336" w:rsidR="00C52A5A" w:rsidRPr="006C7E75" w:rsidRDefault="001376CD" w:rsidP="00C52A5A">
      <w:pPr>
        <w:rPr>
          <w:b/>
          <w:bCs/>
        </w:rPr>
      </w:pPr>
      <w:r>
        <w:rPr>
          <w:b/>
          <w:bCs/>
        </w:rPr>
        <w:t xml:space="preserve">Final Exam (2021/2) Part3: </w:t>
      </w:r>
      <w:r w:rsidR="00C50654" w:rsidRPr="006C7E75">
        <w:rPr>
          <w:b/>
          <w:bCs/>
        </w:rPr>
        <w:t xml:space="preserve">Data Science </w:t>
      </w:r>
      <w:r w:rsidR="00C50654" w:rsidRPr="006C7E75">
        <w:rPr>
          <w:rFonts w:hint="cs"/>
          <w:b/>
          <w:bCs/>
          <w:cs/>
        </w:rPr>
        <w:t>ส่วน</w:t>
      </w:r>
      <w:r>
        <w:rPr>
          <w:b/>
          <w:bCs/>
        </w:rPr>
        <w:t xml:space="preserve"> Visualization </w:t>
      </w:r>
      <w:r w:rsidR="00C52A5A">
        <w:rPr>
          <w:b/>
          <w:bCs/>
        </w:rPr>
        <w:t>(</w:t>
      </w:r>
      <w:r w:rsidR="00C52A5A">
        <w:rPr>
          <w:rFonts w:hint="cs"/>
          <w:b/>
          <w:bCs/>
          <w:cs/>
        </w:rPr>
        <w:t xml:space="preserve">คะแนนเต็ม </w:t>
      </w:r>
      <w:r w:rsidR="00C52A5A">
        <w:rPr>
          <w:b/>
          <w:bCs/>
        </w:rPr>
        <w:t xml:space="preserve">50 </w:t>
      </w:r>
      <w:r w:rsidR="00C52A5A">
        <w:rPr>
          <w:rFonts w:hint="cs"/>
          <w:b/>
          <w:bCs/>
          <w:cs/>
        </w:rPr>
        <w:t>คะแนน</w:t>
      </w:r>
      <w:r w:rsidR="004E3F82">
        <w:rPr>
          <w:b/>
          <w:bCs/>
        </w:rPr>
        <w:t xml:space="preserve"> </w:t>
      </w:r>
      <w:r w:rsidR="004E3F82">
        <w:rPr>
          <w:rFonts w:hint="cs"/>
          <w:b/>
          <w:bCs/>
          <w:cs/>
        </w:rPr>
        <w:t xml:space="preserve">คิดเป็น </w:t>
      </w:r>
      <w:r w:rsidR="004E3F82">
        <w:rPr>
          <w:b/>
          <w:bCs/>
        </w:rPr>
        <w:t>10%</w:t>
      </w:r>
      <w:r w:rsidR="00C52A5A">
        <w:rPr>
          <w:b/>
          <w:bCs/>
        </w:rPr>
        <w:t>)</w:t>
      </w:r>
    </w:p>
    <w:p w14:paraId="7529DF4B" w14:textId="2D477BA4" w:rsidR="006D0948" w:rsidRDefault="006D0948" w:rsidP="00195AF0">
      <w:pPr>
        <w:rPr>
          <w:b/>
          <w:bCs/>
        </w:rPr>
      </w:pPr>
    </w:p>
    <w:p w14:paraId="3B156D1F" w14:textId="77777777" w:rsidR="00F54713" w:rsidRDefault="00F54713" w:rsidP="00195AF0">
      <w:pPr>
        <w:rPr>
          <w:b/>
          <w:bCs/>
        </w:rPr>
      </w:pPr>
      <w:r w:rsidRPr="00F54713">
        <w:rPr>
          <w:b/>
          <w:bCs/>
        </w:rPr>
        <w:t>All files must be renamed as “{</w:t>
      </w:r>
      <w:proofErr w:type="spellStart"/>
      <w:r w:rsidRPr="00F54713">
        <w:rPr>
          <w:b/>
          <w:bCs/>
        </w:rPr>
        <w:t>student_</w:t>
      </w:r>
      <w:proofErr w:type="gramStart"/>
      <w:r w:rsidRPr="00F54713">
        <w:rPr>
          <w:b/>
          <w:bCs/>
        </w:rPr>
        <w:t>id</w:t>
      </w:r>
      <w:proofErr w:type="spellEnd"/>
      <w:r w:rsidRPr="00F54713">
        <w:rPr>
          <w:b/>
          <w:bCs/>
        </w:rPr>
        <w:t>}_</w:t>
      </w:r>
      <w:proofErr w:type="gramEnd"/>
      <w:r w:rsidRPr="00F54713">
        <w:rPr>
          <w:b/>
          <w:bCs/>
        </w:rPr>
        <w:t>{</w:t>
      </w:r>
      <w:proofErr w:type="spellStart"/>
      <w:r w:rsidRPr="00F54713">
        <w:rPr>
          <w:b/>
          <w:bCs/>
        </w:rPr>
        <w:t>firstname</w:t>
      </w:r>
      <w:proofErr w:type="spellEnd"/>
      <w:r w:rsidRPr="00F54713">
        <w:rPr>
          <w:b/>
          <w:bCs/>
        </w:rPr>
        <w:t>}_Part</w:t>
      </w:r>
      <w:r>
        <w:rPr>
          <w:b/>
          <w:bCs/>
        </w:rPr>
        <w:t>3</w:t>
      </w:r>
      <w:r w:rsidRPr="00F54713">
        <w:rPr>
          <w:b/>
          <w:bCs/>
        </w:rPr>
        <w:t xml:space="preserve">”, e.g., </w:t>
      </w:r>
    </w:p>
    <w:p w14:paraId="394894F5" w14:textId="463D9E52" w:rsidR="00F54713" w:rsidRDefault="00F54713" w:rsidP="00195AF0">
      <w:pPr>
        <w:pStyle w:val="ListParagraph"/>
        <w:numPr>
          <w:ilvl w:val="0"/>
          <w:numId w:val="5"/>
        </w:numPr>
        <w:rPr>
          <w:b/>
          <w:bCs/>
        </w:rPr>
      </w:pPr>
      <w:r w:rsidRPr="00F54713">
        <w:rPr>
          <w:b/>
          <w:bCs/>
        </w:rPr>
        <w:t>6030133421_Chaiyatad_Part</w:t>
      </w:r>
      <w:r>
        <w:rPr>
          <w:b/>
          <w:bCs/>
        </w:rPr>
        <w:t>3</w:t>
      </w:r>
      <w:r w:rsidRPr="00F54713">
        <w:rPr>
          <w:b/>
          <w:bCs/>
        </w:rPr>
        <w:t>.</w:t>
      </w:r>
      <w:r>
        <w:rPr>
          <w:b/>
          <w:bCs/>
        </w:rPr>
        <w:t>docx (</w:t>
      </w:r>
      <w:r>
        <w:rPr>
          <w:rFonts w:hint="cs"/>
          <w:b/>
          <w:bCs/>
          <w:cs/>
        </w:rPr>
        <w:t>สำหรับใส่รูป และคำตอบ</w:t>
      </w:r>
      <w:r>
        <w:rPr>
          <w:b/>
          <w:bCs/>
        </w:rPr>
        <w:t>)</w:t>
      </w:r>
    </w:p>
    <w:p w14:paraId="44EF7CAA" w14:textId="6E91DDE9" w:rsidR="005235E8" w:rsidRPr="005235E8" w:rsidRDefault="005235E8" w:rsidP="005235E8">
      <w:pPr>
        <w:pStyle w:val="ListParagraph"/>
        <w:numPr>
          <w:ilvl w:val="1"/>
          <w:numId w:val="5"/>
        </w:numPr>
        <w:rPr>
          <w:b/>
          <w:bCs/>
          <w:color w:val="FF0000"/>
          <w:highlight w:val="yellow"/>
        </w:rPr>
      </w:pPr>
      <w:r w:rsidRPr="005235E8">
        <w:rPr>
          <w:rFonts w:hint="cs"/>
          <w:b/>
          <w:bCs/>
          <w:color w:val="FF0000"/>
          <w:highlight w:val="yellow"/>
          <w:cs/>
        </w:rPr>
        <w:t xml:space="preserve">สำหรับรูปภาพที่ </w:t>
      </w:r>
      <w:r w:rsidRPr="005235E8">
        <w:rPr>
          <w:b/>
          <w:bCs/>
          <w:color w:val="FF0000"/>
          <w:highlight w:val="yellow"/>
        </w:rPr>
        <w:t>Capture</w:t>
      </w:r>
      <w:r w:rsidRPr="005235E8">
        <w:rPr>
          <w:rFonts w:hint="cs"/>
          <w:b/>
          <w:bCs/>
          <w:color w:val="FF0000"/>
          <w:highlight w:val="yellow"/>
          <w:cs/>
        </w:rPr>
        <w:t xml:space="preserve"> มาใส่ หากเห็นตำแหน่งเป้าหมายที่โจทย์ระบุไว้ไม่ชัด ก็จะทำให้ไม่สามารถให้คะแนนได้ ส่งให้ผลคะแนนในข้อนั้นเป็น </w:t>
      </w:r>
      <w:r w:rsidRPr="005235E8">
        <w:rPr>
          <w:b/>
          <w:bCs/>
          <w:color w:val="FF0000"/>
          <w:highlight w:val="yellow"/>
        </w:rPr>
        <w:t>0</w:t>
      </w:r>
    </w:p>
    <w:p w14:paraId="4D43C56F" w14:textId="75423F50" w:rsidR="00F54713" w:rsidRDefault="00F54713" w:rsidP="00195AF0">
      <w:pPr>
        <w:pStyle w:val="ListParagraph"/>
        <w:numPr>
          <w:ilvl w:val="0"/>
          <w:numId w:val="5"/>
        </w:numPr>
        <w:rPr>
          <w:b/>
          <w:bCs/>
        </w:rPr>
      </w:pPr>
      <w:r w:rsidRPr="00F54713">
        <w:rPr>
          <w:b/>
          <w:bCs/>
        </w:rPr>
        <w:t>6030133421_Chaiyatad_Part</w:t>
      </w:r>
      <w:r>
        <w:rPr>
          <w:b/>
          <w:bCs/>
        </w:rPr>
        <w:t>3</w:t>
      </w:r>
      <w:r w:rsidRPr="00F54713">
        <w:rPr>
          <w:b/>
          <w:bCs/>
        </w:rPr>
        <w:t>.</w:t>
      </w:r>
      <w:r>
        <w:rPr>
          <w:b/>
          <w:bCs/>
        </w:rPr>
        <w:t>gephi</w:t>
      </w:r>
      <w:proofErr w:type="gramStart"/>
      <w:r w:rsidR="00BD6FA6">
        <w:rPr>
          <w:b/>
          <w:bCs/>
        </w:rPr>
        <w:t xml:space="preserve"> </w:t>
      </w:r>
      <w:r w:rsidR="00523EC4">
        <w:rPr>
          <w:b/>
          <w:bCs/>
        </w:rPr>
        <w:t xml:space="preserve">  </w:t>
      </w:r>
      <w:r w:rsidR="00BD6FA6">
        <w:rPr>
          <w:b/>
          <w:bCs/>
        </w:rPr>
        <w:t>(</w:t>
      </w:r>
      <w:proofErr w:type="gramEnd"/>
      <w:r w:rsidR="00BD6FA6">
        <w:rPr>
          <w:b/>
          <w:bCs/>
        </w:rPr>
        <w:t xml:space="preserve">for </w:t>
      </w:r>
      <w:r w:rsidR="0094234B">
        <w:rPr>
          <w:b/>
          <w:bCs/>
        </w:rPr>
        <w:t>Module1</w:t>
      </w:r>
      <w:r w:rsidR="00BD6FA6">
        <w:rPr>
          <w:b/>
          <w:bCs/>
        </w:rPr>
        <w:t>)</w:t>
      </w:r>
    </w:p>
    <w:p w14:paraId="5CB31A3C" w14:textId="3C1510F7" w:rsidR="00F54713" w:rsidRDefault="00F54713" w:rsidP="00195AF0">
      <w:pPr>
        <w:pStyle w:val="ListParagraph"/>
        <w:numPr>
          <w:ilvl w:val="0"/>
          <w:numId w:val="5"/>
        </w:numPr>
        <w:rPr>
          <w:b/>
          <w:bCs/>
        </w:rPr>
      </w:pPr>
      <w:r w:rsidRPr="00F54713">
        <w:rPr>
          <w:b/>
          <w:bCs/>
        </w:rPr>
        <w:t>6030133421_Chaiyatad_Part</w:t>
      </w:r>
      <w:r>
        <w:rPr>
          <w:b/>
          <w:bCs/>
        </w:rPr>
        <w:t>3</w:t>
      </w:r>
      <w:r w:rsidRPr="00F54713">
        <w:rPr>
          <w:b/>
          <w:bCs/>
        </w:rPr>
        <w:t>.</w:t>
      </w:r>
      <w:r>
        <w:rPr>
          <w:b/>
          <w:bCs/>
        </w:rPr>
        <w:t>pbix</w:t>
      </w:r>
      <w:r w:rsidR="00BD6FA6">
        <w:rPr>
          <w:b/>
          <w:bCs/>
        </w:rPr>
        <w:t xml:space="preserve"> </w:t>
      </w:r>
      <w:r w:rsidR="00523EC4">
        <w:rPr>
          <w:b/>
          <w:bCs/>
        </w:rPr>
        <w:t xml:space="preserve">    </w:t>
      </w:r>
      <w:r w:rsidR="00BD6FA6">
        <w:rPr>
          <w:b/>
          <w:bCs/>
        </w:rPr>
        <w:t xml:space="preserve">(for </w:t>
      </w:r>
      <w:r w:rsidR="0094234B">
        <w:rPr>
          <w:b/>
          <w:bCs/>
        </w:rPr>
        <w:t>Module2</w:t>
      </w:r>
      <w:r w:rsidR="00BD6FA6">
        <w:rPr>
          <w:b/>
          <w:bCs/>
        </w:rPr>
        <w:t>)</w:t>
      </w:r>
    </w:p>
    <w:p w14:paraId="1F18E7F1" w14:textId="25B3E6BF" w:rsidR="00F54713" w:rsidRDefault="00F54713" w:rsidP="00195AF0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rFonts w:hint="cs"/>
          <w:b/>
          <w:bCs/>
          <w:cs/>
        </w:rPr>
        <w:t xml:space="preserve">สุดท้าย </w:t>
      </w:r>
      <w:r>
        <w:rPr>
          <w:b/>
          <w:bCs/>
        </w:rPr>
        <w:t xml:space="preserve">zip </w:t>
      </w:r>
      <w:r>
        <w:rPr>
          <w:rFonts w:hint="cs"/>
          <w:b/>
          <w:bCs/>
          <w:cs/>
        </w:rPr>
        <w:t xml:space="preserve">เป็นชื่อไฟล์ </w:t>
      </w:r>
      <w:r w:rsidRPr="00F54713">
        <w:rPr>
          <w:b/>
          <w:bCs/>
        </w:rPr>
        <w:t>6030133421_Chaiyatad_Part</w:t>
      </w:r>
      <w:r>
        <w:rPr>
          <w:b/>
          <w:bCs/>
        </w:rPr>
        <w:t>3</w:t>
      </w:r>
      <w:r>
        <w:rPr>
          <w:b/>
          <w:bCs/>
        </w:rPr>
        <w:t>.zip</w:t>
      </w:r>
    </w:p>
    <w:p w14:paraId="2AAF9D8B" w14:textId="77777777" w:rsidR="00F54713" w:rsidRPr="00F54713" w:rsidRDefault="00F54713" w:rsidP="00F54713">
      <w:pPr>
        <w:pStyle w:val="ListParagraph"/>
        <w:rPr>
          <w:b/>
          <w:bCs/>
        </w:rPr>
      </w:pPr>
    </w:p>
    <w:p w14:paraId="5DF00BBE" w14:textId="648EE29C" w:rsidR="004F3C50" w:rsidRPr="006C7E75" w:rsidRDefault="00523EC4" w:rsidP="004F3C50">
      <w:pPr>
        <w:rPr>
          <w:b/>
          <w:bCs/>
        </w:rPr>
      </w:pPr>
      <w:r>
        <w:rPr>
          <w:b/>
          <w:bCs/>
        </w:rPr>
        <w:t>Module</w:t>
      </w:r>
      <w:r w:rsidR="004F3C50" w:rsidRPr="006C7E75">
        <w:rPr>
          <w:b/>
          <w:bCs/>
        </w:rPr>
        <w:t xml:space="preserve"> </w:t>
      </w:r>
      <w:r w:rsidR="004F3C50">
        <w:rPr>
          <w:b/>
          <w:bCs/>
        </w:rPr>
        <w:t>1</w:t>
      </w:r>
      <w:r w:rsidR="004F3C50" w:rsidRPr="006C7E75">
        <w:rPr>
          <w:b/>
          <w:bCs/>
        </w:rPr>
        <w:t xml:space="preserve">. </w:t>
      </w:r>
      <w:r w:rsidR="004F3C50">
        <w:rPr>
          <w:b/>
          <w:bCs/>
        </w:rPr>
        <w:t>Network</w:t>
      </w:r>
      <w:r w:rsidR="004F3C50" w:rsidRPr="006C7E75">
        <w:rPr>
          <w:b/>
          <w:bCs/>
        </w:rPr>
        <w:t xml:space="preserve"> Analysis and Visualization with </w:t>
      </w:r>
      <w:r w:rsidR="004F3C50">
        <w:rPr>
          <w:b/>
          <w:bCs/>
        </w:rPr>
        <w:t>Gephi</w:t>
      </w:r>
    </w:p>
    <w:p w14:paraId="5CFF5B4D" w14:textId="4C258D4C" w:rsidR="004F3C50" w:rsidRDefault="004F3C50" w:rsidP="004F3C50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ให้นิสิตใช้โปรแกรม </w:t>
      </w:r>
      <w:r>
        <w:t xml:space="preserve">Gephi </w:t>
      </w:r>
      <w:r>
        <w:rPr>
          <w:rFonts w:hint="cs"/>
          <w:cs/>
        </w:rPr>
        <w:t xml:space="preserve">เปิดไฟล์ </w:t>
      </w:r>
      <w:r>
        <w:t>hero-social-</w:t>
      </w:r>
      <w:proofErr w:type="spellStart"/>
      <w:r>
        <w:t>network.gephi</w:t>
      </w:r>
      <w:proofErr w:type="spellEnd"/>
      <w:r>
        <w:t xml:space="preserve">  </w:t>
      </w:r>
      <w:r>
        <w:rPr>
          <w:rFonts w:hint="cs"/>
          <w:cs/>
        </w:rPr>
        <w:t>ซึ่งเป็นข้อมูลเครือข่ายความสัมพันธ์ของตัวละครในนิยายภาพแนวซุปเปอร์</w:t>
      </w:r>
      <w:proofErr w:type="spellStart"/>
      <w:r>
        <w:rPr>
          <w:rFonts w:hint="cs"/>
          <w:cs/>
        </w:rPr>
        <w:t>ฮี</w:t>
      </w:r>
      <w:proofErr w:type="spellEnd"/>
      <w:r>
        <w:rPr>
          <w:rFonts w:hint="cs"/>
          <w:cs/>
        </w:rPr>
        <w:t xml:space="preserve">โร่  โดยแต่ละ </w:t>
      </w:r>
      <w:r>
        <w:t xml:space="preserve">node </w:t>
      </w:r>
      <w:r>
        <w:rPr>
          <w:rFonts w:hint="cs"/>
          <w:cs/>
        </w:rPr>
        <w:t>เป็นตัวละครแต่ละตัว</w:t>
      </w:r>
      <w:r w:rsidR="00756034">
        <w:t xml:space="preserve"> </w:t>
      </w:r>
      <w:r>
        <w:rPr>
          <w:rFonts w:hint="cs"/>
          <w:cs/>
        </w:rPr>
        <w:t xml:space="preserve">และ </w:t>
      </w:r>
      <w:r>
        <w:t xml:space="preserve">edge </w:t>
      </w:r>
      <w:r>
        <w:rPr>
          <w:rFonts w:hint="cs"/>
          <w:cs/>
        </w:rPr>
        <w:t xml:space="preserve">แสดงความสัมพันธ์ระหว่างตัวละคร  ให้นิสิตใช้เครื่องมือวิเคราะห์ในโปรแกรม </w:t>
      </w:r>
      <w:r>
        <w:t xml:space="preserve">Gephi </w:t>
      </w:r>
      <w:r>
        <w:rPr>
          <w:rFonts w:hint="cs"/>
          <w:cs/>
        </w:rPr>
        <w:t xml:space="preserve">และสร้าง </w:t>
      </w:r>
      <w:r>
        <w:t>network visualization</w:t>
      </w:r>
      <w:r>
        <w:rPr>
          <w:rFonts w:hint="cs"/>
          <w:cs/>
        </w:rPr>
        <w:t xml:space="preserve">  เพื่อตอบคำถามข้างล่างนี้ โดยให้ </w:t>
      </w:r>
      <w:r>
        <w:t xml:space="preserve">capture </w:t>
      </w:r>
      <w:r>
        <w:rPr>
          <w:rFonts w:hint="cs"/>
          <w:cs/>
        </w:rPr>
        <w:t>หน้าจอที่แสดงผลลัพธ์ที่เกี่ยวข้องมาแปะกี่ภาพก็ได้ พร้อมทั้งเขียนคำอธิบายประกอบภาพ</w:t>
      </w:r>
    </w:p>
    <w:p w14:paraId="4B5E8CA9" w14:textId="6F8FB541" w:rsidR="004F3C50" w:rsidRDefault="00C52A5A" w:rsidP="004F3C50">
      <w:pPr>
        <w:pStyle w:val="ListParagraph"/>
        <w:numPr>
          <w:ilvl w:val="1"/>
          <w:numId w:val="1"/>
        </w:numPr>
      </w:pPr>
      <w:r>
        <w:t xml:space="preserve">(10 </w:t>
      </w:r>
      <w:r>
        <w:rPr>
          <w:rFonts w:hint="cs"/>
          <w:cs/>
        </w:rPr>
        <w:t>คะแนน</w:t>
      </w:r>
      <w:r>
        <w:t xml:space="preserve">) </w:t>
      </w:r>
      <w:r w:rsidR="004F3C50">
        <w:rPr>
          <w:rFonts w:hint="cs"/>
          <w:cs/>
        </w:rPr>
        <w:t>เน็ตเวิร์คนี้มีคุณลักษณะใกล้เคียงกับเน็ตเวิร์คโมเด</w:t>
      </w:r>
      <w:proofErr w:type="spellStart"/>
      <w:r w:rsidR="004F3C50">
        <w:rPr>
          <w:rFonts w:hint="cs"/>
          <w:cs/>
        </w:rPr>
        <w:t>็ล</w:t>
      </w:r>
      <w:proofErr w:type="spellEnd"/>
      <w:r w:rsidR="004F3C50">
        <w:rPr>
          <w:rFonts w:hint="cs"/>
          <w:cs/>
        </w:rPr>
        <w:t xml:space="preserve">ประเภทใด </w:t>
      </w:r>
      <w:r w:rsidR="004F3C50">
        <w:t xml:space="preserve">(random, small-world, scale-free) </w:t>
      </w:r>
      <w:r w:rsidR="00BB4B0A">
        <w:rPr>
          <w:rFonts w:hint="cs"/>
          <w:cs/>
        </w:rPr>
        <w:t>พิจารณาจากอะไร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8931"/>
      </w:tblGrid>
      <w:tr w:rsidR="008E39D7" w14:paraId="111CB39B" w14:textId="77777777" w:rsidTr="008E39D7">
        <w:tc>
          <w:tcPr>
            <w:tcW w:w="8931" w:type="dxa"/>
          </w:tcPr>
          <w:p w14:paraId="7AB38211" w14:textId="77777777" w:rsidR="008E39D7" w:rsidRDefault="008E39D7" w:rsidP="008E39D7"/>
          <w:p w14:paraId="17B128CD" w14:textId="77777777" w:rsidR="008E39D7" w:rsidRDefault="008E39D7" w:rsidP="008E39D7"/>
          <w:p w14:paraId="2BE63B82" w14:textId="77777777" w:rsidR="008E39D7" w:rsidRDefault="008E39D7" w:rsidP="008E39D7"/>
          <w:p w14:paraId="344A7C32" w14:textId="77777777" w:rsidR="008E39D7" w:rsidRDefault="008E39D7" w:rsidP="008E39D7"/>
          <w:p w14:paraId="09FEDACD" w14:textId="3A85A652" w:rsidR="008E39D7" w:rsidRDefault="008E39D7" w:rsidP="008E39D7"/>
        </w:tc>
      </w:tr>
    </w:tbl>
    <w:p w14:paraId="05471A9F" w14:textId="77777777" w:rsidR="004F3C50" w:rsidRDefault="004F3C50" w:rsidP="004F3C50">
      <w:pPr>
        <w:pStyle w:val="ListParagraph"/>
        <w:ind w:left="792"/>
      </w:pPr>
    </w:p>
    <w:p w14:paraId="189DC007" w14:textId="29B1CC60" w:rsidR="008E39D7" w:rsidRDefault="00C52A5A" w:rsidP="008E39D7">
      <w:pPr>
        <w:pStyle w:val="ListParagraph"/>
        <w:numPr>
          <w:ilvl w:val="1"/>
          <w:numId w:val="1"/>
        </w:numPr>
      </w:pPr>
      <w:r>
        <w:t xml:space="preserve">(10 </w:t>
      </w:r>
      <w:r>
        <w:rPr>
          <w:rFonts w:hint="cs"/>
          <w:cs/>
        </w:rPr>
        <w:t>คะแนน</w:t>
      </w:r>
      <w:r>
        <w:t xml:space="preserve">) </w:t>
      </w:r>
      <w:r w:rsidR="008E39D7">
        <w:rPr>
          <w:rFonts w:hint="cs"/>
          <w:cs/>
        </w:rPr>
        <w:t xml:space="preserve">ถ้าต้องการหาว่าใครคือตัวละครที่มีความสำคัญที่สุด </w:t>
      </w:r>
      <w:r w:rsidR="008E39D7">
        <w:t xml:space="preserve">3 </w:t>
      </w:r>
      <w:r w:rsidR="008E39D7">
        <w:rPr>
          <w:rFonts w:hint="cs"/>
          <w:cs/>
        </w:rPr>
        <w:t xml:space="preserve">อันดับแรก โดยพิจารณาจาก </w:t>
      </w:r>
      <w:r w:rsidR="008E39D7">
        <w:t xml:space="preserve">centrality measure </w:t>
      </w:r>
      <w:r w:rsidR="008E39D7">
        <w:rPr>
          <w:rFonts w:hint="cs"/>
          <w:cs/>
        </w:rPr>
        <w:t>ที่ให้ความสำคัญกับโหนดที่เป็นตัวเชื่อมโยงระหว่างกลุ่มต่างๆ</w:t>
      </w:r>
      <w:r w:rsidR="008E39D7">
        <w:t xml:space="preserve"> </w:t>
      </w:r>
      <w:r w:rsidR="008E39D7">
        <w:rPr>
          <w:rFonts w:hint="cs"/>
          <w:cs/>
        </w:rPr>
        <w:t xml:space="preserve">ในเครือข่าย ควรใช้ค่า </w:t>
      </w:r>
      <w:r w:rsidR="008E39D7">
        <w:t xml:space="preserve">centrality </w:t>
      </w:r>
      <w:r w:rsidR="008E39D7">
        <w:rPr>
          <w:rFonts w:hint="cs"/>
          <w:cs/>
        </w:rPr>
        <w:t xml:space="preserve">ตัวไหน และตัวละคร </w:t>
      </w:r>
      <w:r w:rsidR="008E39D7">
        <w:t xml:space="preserve">3 </w:t>
      </w:r>
      <w:r w:rsidR="008E39D7">
        <w:rPr>
          <w:rFonts w:hint="cs"/>
          <w:cs/>
        </w:rPr>
        <w:t xml:space="preserve">อันดับแรกคือใครบ้าง </w:t>
      </w:r>
    </w:p>
    <w:p w14:paraId="76DC9D63" w14:textId="77777777" w:rsidR="008E39D7" w:rsidRDefault="008E39D7" w:rsidP="008E39D7">
      <w:pPr>
        <w:pStyle w:val="ListParagraph"/>
        <w:ind w:left="792"/>
      </w:pPr>
      <w:r>
        <w:rPr>
          <w:rFonts w:hint="cs"/>
          <w:cs/>
        </w:rPr>
        <w:t xml:space="preserve">ให้แสดงภาพ </w:t>
      </w:r>
      <w:r>
        <w:t xml:space="preserve">1) </w:t>
      </w:r>
      <w:r>
        <w:rPr>
          <w:rFonts w:hint="cs"/>
          <w:cs/>
        </w:rPr>
        <w:t xml:space="preserve">กราฟ </w:t>
      </w:r>
      <w:r>
        <w:t xml:space="preserve">distribution </w:t>
      </w:r>
      <w:r>
        <w:rPr>
          <w:rFonts w:hint="cs"/>
          <w:cs/>
        </w:rPr>
        <w:t xml:space="preserve">ของ </w:t>
      </w:r>
      <w:r>
        <w:t xml:space="preserve">centrality </w:t>
      </w:r>
      <w:r>
        <w:rPr>
          <w:rFonts w:hint="cs"/>
          <w:cs/>
        </w:rPr>
        <w:t xml:space="preserve">ที่เลือกใช้  </w:t>
      </w:r>
    </w:p>
    <w:p w14:paraId="13D4F678" w14:textId="088EDECC" w:rsidR="004F3C50" w:rsidRDefault="008E39D7" w:rsidP="008E39D7">
      <w:pPr>
        <w:pStyle w:val="ListParagraph"/>
        <w:ind w:left="792"/>
      </w:pPr>
      <w:r>
        <w:rPr>
          <w:rFonts w:hint="cs"/>
          <w:cs/>
        </w:rPr>
        <w:t xml:space="preserve">     </w:t>
      </w:r>
      <w:r>
        <w:t xml:space="preserve">2) </w:t>
      </w:r>
      <w:r>
        <w:rPr>
          <w:rFonts w:hint="cs"/>
          <w:cs/>
        </w:rPr>
        <w:t xml:space="preserve">ตารางในแทป </w:t>
      </w:r>
      <w:r>
        <w:t xml:space="preserve">Data Laboratory </w:t>
      </w:r>
      <w:r>
        <w:rPr>
          <w:rFonts w:hint="cs"/>
          <w:cs/>
        </w:rPr>
        <w:t xml:space="preserve">ที่เรียงลำดับตามค่า </w:t>
      </w:r>
      <w:r>
        <w:t xml:space="preserve">centrality </w:t>
      </w:r>
      <w:r>
        <w:rPr>
          <w:rFonts w:hint="cs"/>
          <w:cs/>
        </w:rPr>
        <w:t>ตัวที่เลือกใช้จากมากไปน้อย</w:t>
      </w:r>
      <w:r w:rsidR="004F3C50">
        <w:rPr>
          <w:rFonts w:hint="cs"/>
          <w:cs/>
        </w:rPr>
        <w:t xml:space="preserve"> 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8931"/>
      </w:tblGrid>
      <w:tr w:rsidR="008E39D7" w14:paraId="4114D844" w14:textId="77777777" w:rsidTr="008E39D7">
        <w:tc>
          <w:tcPr>
            <w:tcW w:w="8931" w:type="dxa"/>
          </w:tcPr>
          <w:p w14:paraId="5EC16875" w14:textId="77777777" w:rsidR="008E39D7" w:rsidRDefault="008E39D7" w:rsidP="007A2370">
            <w:pPr>
              <w:pStyle w:val="ListParagraph"/>
              <w:ind w:left="0"/>
            </w:pPr>
          </w:p>
          <w:p w14:paraId="422C62CB" w14:textId="77777777" w:rsidR="008E39D7" w:rsidRDefault="008E39D7" w:rsidP="007A2370">
            <w:pPr>
              <w:pStyle w:val="ListParagraph"/>
              <w:ind w:left="0"/>
            </w:pPr>
          </w:p>
          <w:p w14:paraId="3B9762D2" w14:textId="3614A66B" w:rsidR="008E39D7" w:rsidRDefault="008E39D7" w:rsidP="007A2370">
            <w:pPr>
              <w:pStyle w:val="ListParagraph"/>
              <w:ind w:left="0"/>
            </w:pPr>
          </w:p>
          <w:p w14:paraId="51412266" w14:textId="77777777" w:rsidR="008E39D7" w:rsidRDefault="008E39D7" w:rsidP="007A2370">
            <w:pPr>
              <w:pStyle w:val="ListParagraph"/>
              <w:ind w:left="0"/>
            </w:pPr>
          </w:p>
          <w:p w14:paraId="2EEC7A19" w14:textId="3BD6D432" w:rsidR="008E39D7" w:rsidRDefault="008E39D7" w:rsidP="007A2370">
            <w:pPr>
              <w:pStyle w:val="ListParagraph"/>
              <w:ind w:left="0"/>
            </w:pPr>
          </w:p>
        </w:tc>
      </w:tr>
    </w:tbl>
    <w:p w14:paraId="5E45D3B3" w14:textId="77777777" w:rsidR="007A2370" w:rsidRDefault="007A2370" w:rsidP="007A2370">
      <w:pPr>
        <w:pStyle w:val="ListParagraph"/>
      </w:pPr>
    </w:p>
    <w:p w14:paraId="76EB90A7" w14:textId="77777777" w:rsidR="00836AC4" w:rsidRDefault="00836AC4">
      <w:r>
        <w:br w:type="page"/>
      </w:r>
    </w:p>
    <w:p w14:paraId="2458EAAB" w14:textId="70BF534C" w:rsidR="00CA3E47" w:rsidRPr="00CA3E47" w:rsidRDefault="00C52A5A" w:rsidP="00CA3E47">
      <w:pPr>
        <w:pStyle w:val="ListParagraph"/>
        <w:numPr>
          <w:ilvl w:val="1"/>
          <w:numId w:val="1"/>
        </w:numPr>
      </w:pPr>
      <w:r>
        <w:lastRenderedPageBreak/>
        <w:t xml:space="preserve">(10 </w:t>
      </w:r>
      <w:r>
        <w:rPr>
          <w:rFonts w:hint="cs"/>
          <w:cs/>
        </w:rPr>
        <w:t>คะแนน</w:t>
      </w:r>
      <w:r>
        <w:t xml:space="preserve">) </w:t>
      </w:r>
      <w:r w:rsidR="007A2370">
        <w:rPr>
          <w:rFonts w:cs="Cordia New"/>
          <w:cs/>
        </w:rPr>
        <w:t xml:space="preserve">ให้รัน </w:t>
      </w:r>
      <w:r w:rsidR="007A2370">
        <w:t xml:space="preserve">Modularity detection </w:t>
      </w:r>
      <w:r w:rsidR="007A2370">
        <w:rPr>
          <w:rFonts w:cs="Cordia New"/>
          <w:cs/>
        </w:rPr>
        <w:t xml:space="preserve">แล้วให้สร้าง </w:t>
      </w:r>
      <w:r w:rsidR="007A2370">
        <w:t xml:space="preserve">network visualization </w:t>
      </w:r>
      <w:r w:rsidR="007A2370">
        <w:rPr>
          <w:rFonts w:cs="Cordia New"/>
          <w:cs/>
        </w:rPr>
        <w:t>ที่</w:t>
      </w:r>
    </w:p>
    <w:p w14:paraId="009CB05C" w14:textId="77777777" w:rsidR="00CA3E47" w:rsidRDefault="00CA3E47" w:rsidP="00CA3E47">
      <w:pPr>
        <w:pStyle w:val="ListParagraph"/>
        <w:numPr>
          <w:ilvl w:val="0"/>
          <w:numId w:val="4"/>
        </w:numPr>
      </w:pPr>
      <w:r>
        <w:rPr>
          <w:rFonts w:cs="Cordia New"/>
          <w:cs/>
        </w:rPr>
        <w:t xml:space="preserve">ปรับสีของ </w:t>
      </w:r>
      <w:r>
        <w:t xml:space="preserve">node </w:t>
      </w:r>
      <w:r>
        <w:rPr>
          <w:rFonts w:cs="Cordia New"/>
          <w:cs/>
        </w:rPr>
        <w:t xml:space="preserve">ตาม </w:t>
      </w:r>
      <w:r>
        <w:t xml:space="preserve">modularity class   </w:t>
      </w:r>
    </w:p>
    <w:p w14:paraId="225DDE72" w14:textId="37491F1A" w:rsidR="00CA3E47" w:rsidRPr="00CA3E47" w:rsidRDefault="007A2370" w:rsidP="00CA3E47">
      <w:pPr>
        <w:pStyle w:val="ListParagraph"/>
        <w:numPr>
          <w:ilvl w:val="0"/>
          <w:numId w:val="4"/>
        </w:numPr>
      </w:pPr>
      <w:r>
        <w:rPr>
          <w:rFonts w:cs="Cordia New"/>
          <w:cs/>
        </w:rPr>
        <w:t>แส</w:t>
      </w:r>
      <w:r w:rsidR="00CA3E47">
        <w:rPr>
          <w:rFonts w:cs="Cordia New" w:hint="cs"/>
          <w:cs/>
        </w:rPr>
        <w:t>ดง</w:t>
      </w:r>
      <w:r>
        <w:rPr>
          <w:rFonts w:cs="Cordia New"/>
          <w:cs/>
        </w:rPr>
        <w:t xml:space="preserve"> </w:t>
      </w:r>
      <w:r>
        <w:t xml:space="preserve">label </w:t>
      </w:r>
      <w:r w:rsidR="00CA3E47">
        <w:rPr>
          <w:rFonts w:hint="cs"/>
          <w:cs/>
        </w:rPr>
        <w:t xml:space="preserve">โดยให้มีขนาดตัวอักษรขึ้นอยู่กับค่า </w:t>
      </w:r>
      <w:r w:rsidR="00CA3E47">
        <w:t xml:space="preserve">centrality </w:t>
      </w:r>
      <w:r w:rsidR="00CA3E47">
        <w:rPr>
          <w:rFonts w:hint="cs"/>
          <w:cs/>
        </w:rPr>
        <w:t xml:space="preserve">ที่เลือกใช้ในข้อที่ </w:t>
      </w:r>
      <w:r w:rsidR="00CA3E47">
        <w:t xml:space="preserve">1.2 </w:t>
      </w:r>
      <w:r w:rsidR="00CA3E47">
        <w:rPr>
          <w:rFonts w:hint="cs"/>
          <w:cs/>
        </w:rPr>
        <w:t>เพื่อให้เห็นชื่อตัวละครสำคัญได้เด่นชัดกว่าตัวละครอื่น</w:t>
      </w:r>
    </w:p>
    <w:p w14:paraId="357B8263" w14:textId="1A81E970" w:rsidR="007A2370" w:rsidRDefault="007319AF" w:rsidP="00CA3E47">
      <w:pPr>
        <w:pStyle w:val="ListParagraph"/>
        <w:numPr>
          <w:ilvl w:val="0"/>
          <w:numId w:val="4"/>
        </w:numPr>
      </w:pPr>
      <w:r w:rsidRPr="00CA3E47">
        <w:rPr>
          <w:rFonts w:cs="Cordia New" w:hint="cs"/>
          <w:cs/>
        </w:rPr>
        <w:t>เลือก</w:t>
      </w:r>
      <w:r w:rsidR="007A2370" w:rsidRPr="00CA3E47">
        <w:rPr>
          <w:rFonts w:cs="Cordia New"/>
          <w:cs/>
        </w:rPr>
        <w:t xml:space="preserve">ใช้ </w:t>
      </w:r>
      <w:r w:rsidR="007A2370">
        <w:t xml:space="preserve">layout </w:t>
      </w:r>
      <w:r>
        <w:rPr>
          <w:rFonts w:hint="cs"/>
          <w:cs/>
        </w:rPr>
        <w:t>ที่แสดงให้เห็นการจับกลุ่มของ</w:t>
      </w:r>
      <w:proofErr w:type="spellStart"/>
      <w:r>
        <w:rPr>
          <w:rFonts w:hint="cs"/>
          <w:cs/>
        </w:rPr>
        <w:t>โหนด</w:t>
      </w:r>
      <w:proofErr w:type="spellEnd"/>
      <w:r>
        <w:rPr>
          <w:rFonts w:hint="cs"/>
          <w:cs/>
        </w:rPr>
        <w:t xml:space="preserve">ที่อยู่ใน </w:t>
      </w:r>
      <w:r>
        <w:t xml:space="preserve">community </w:t>
      </w:r>
      <w:r>
        <w:rPr>
          <w:rFonts w:hint="cs"/>
          <w:cs/>
        </w:rPr>
        <w:t xml:space="preserve">เดียวกันได้ชัดเจน </w:t>
      </w:r>
      <w:r w:rsidR="007A2370" w:rsidRPr="00CA3E47">
        <w:rPr>
          <w:rFonts w:cs="Cordia New"/>
          <w:cs/>
        </w:rPr>
        <w:t xml:space="preserve">โดยอาจปรับค่าพารามิเตอร์ของ </w:t>
      </w:r>
      <w:r w:rsidR="007A2370">
        <w:t xml:space="preserve">layout </w:t>
      </w:r>
      <w:r w:rsidR="007A2370" w:rsidRPr="00CA3E47">
        <w:rPr>
          <w:rFonts w:cs="Cordia New"/>
          <w:cs/>
        </w:rPr>
        <w:t xml:space="preserve">และตามด้วยการใช้ </w:t>
      </w:r>
      <w:r w:rsidR="007A2370">
        <w:t xml:space="preserve">layout </w:t>
      </w:r>
      <w:r w:rsidR="007A2370" w:rsidRPr="00CA3E47">
        <w:rPr>
          <w:rFonts w:cs="Cordia New"/>
          <w:cs/>
        </w:rPr>
        <w:t xml:space="preserve">แบบ </w:t>
      </w:r>
      <w:proofErr w:type="spellStart"/>
      <w:r w:rsidR="007A2370">
        <w:t>Noverlap</w:t>
      </w:r>
      <w:proofErr w:type="spellEnd"/>
      <w:r w:rsidR="007A2370">
        <w:t xml:space="preserve"> </w:t>
      </w:r>
      <w:r w:rsidR="007A2370" w:rsidRPr="00CA3E47">
        <w:rPr>
          <w:rFonts w:cs="Cordia New"/>
          <w:cs/>
        </w:rPr>
        <w:t xml:space="preserve">หรือ </w:t>
      </w:r>
      <w:r w:rsidR="007A2370">
        <w:t xml:space="preserve">Label Adjust, Expansion, Contraction </w:t>
      </w:r>
      <w:r w:rsidR="007A2370" w:rsidRPr="00CA3E47">
        <w:rPr>
          <w:rFonts w:cs="Cordia New"/>
          <w:cs/>
        </w:rPr>
        <w:t>ได้ตามความเหมาะสม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8E39D7" w14:paraId="7A7B7E8D" w14:textId="77777777" w:rsidTr="008E39D7">
        <w:tc>
          <w:tcPr>
            <w:tcW w:w="9021" w:type="dxa"/>
          </w:tcPr>
          <w:p w14:paraId="6022F53E" w14:textId="77777777" w:rsidR="008E39D7" w:rsidRDefault="008E39D7" w:rsidP="004F3C50">
            <w:pPr>
              <w:pStyle w:val="ListParagraph"/>
              <w:ind w:left="0"/>
            </w:pPr>
          </w:p>
          <w:p w14:paraId="537793EF" w14:textId="77777777" w:rsidR="008E39D7" w:rsidRDefault="008E39D7" w:rsidP="004F3C50">
            <w:pPr>
              <w:pStyle w:val="ListParagraph"/>
              <w:ind w:left="0"/>
            </w:pPr>
          </w:p>
          <w:p w14:paraId="36228E45" w14:textId="77777777" w:rsidR="008E39D7" w:rsidRDefault="008E39D7" w:rsidP="004F3C50">
            <w:pPr>
              <w:pStyle w:val="ListParagraph"/>
              <w:ind w:left="0"/>
            </w:pPr>
          </w:p>
          <w:p w14:paraId="43038E6B" w14:textId="2D732A17" w:rsidR="008E39D7" w:rsidRDefault="008E39D7" w:rsidP="004F3C50">
            <w:pPr>
              <w:pStyle w:val="ListParagraph"/>
              <w:ind w:left="0"/>
            </w:pPr>
          </w:p>
        </w:tc>
      </w:tr>
    </w:tbl>
    <w:p w14:paraId="3925BB57" w14:textId="49021A7F" w:rsidR="004E3F82" w:rsidRDefault="004E3F82">
      <w:pPr>
        <w:rPr>
          <w:b/>
          <w:bCs/>
        </w:rPr>
      </w:pPr>
    </w:p>
    <w:p w14:paraId="1DC3464D" w14:textId="7C730854" w:rsidR="006D0948" w:rsidRPr="006C7E75" w:rsidRDefault="00523EC4" w:rsidP="00195AF0">
      <w:pPr>
        <w:rPr>
          <w:b/>
          <w:bCs/>
        </w:rPr>
      </w:pPr>
      <w:r>
        <w:rPr>
          <w:b/>
          <w:bCs/>
        </w:rPr>
        <w:t>Module</w:t>
      </w:r>
      <w:r w:rsidR="006D0948" w:rsidRPr="006C7E75">
        <w:rPr>
          <w:b/>
          <w:bCs/>
        </w:rPr>
        <w:t xml:space="preserve"> </w:t>
      </w:r>
      <w:r w:rsidR="004F3C50">
        <w:rPr>
          <w:b/>
          <w:bCs/>
        </w:rPr>
        <w:t>2</w:t>
      </w:r>
      <w:r w:rsidR="006D0948" w:rsidRPr="006C7E75">
        <w:rPr>
          <w:b/>
          <w:bCs/>
        </w:rPr>
        <w:t>. Spatial Analysis and Visualization with Power BI</w:t>
      </w:r>
    </w:p>
    <w:p w14:paraId="50498217" w14:textId="77777777" w:rsidR="00C61F46" w:rsidRDefault="00C61F46" w:rsidP="00C61F46">
      <w:pPr>
        <w:pStyle w:val="ListParagraph"/>
        <w:keepNext/>
        <w:numPr>
          <w:ilvl w:val="0"/>
          <w:numId w:val="1"/>
        </w:numPr>
      </w:pPr>
      <w:r>
        <w:rPr>
          <w:rFonts w:hint="cs"/>
          <w:cs/>
        </w:rPr>
        <w:t xml:space="preserve">ให้นิสิตใช้โปรแกรม </w:t>
      </w:r>
      <w:proofErr w:type="spellStart"/>
      <w:r>
        <w:t>PowerBI</w:t>
      </w:r>
      <w:proofErr w:type="spellEnd"/>
      <w:r>
        <w:rPr>
          <w:rFonts w:hint="cs"/>
          <w:cs/>
        </w:rPr>
        <w:t xml:space="preserve">  เปิดไฟล์ </w:t>
      </w:r>
      <w:proofErr w:type="spellStart"/>
      <w:r>
        <w:t>taxi_od.pbix</w:t>
      </w:r>
      <w:proofErr w:type="spellEnd"/>
      <w:r>
        <w:t xml:space="preserve"> </w:t>
      </w:r>
      <w:r>
        <w:rPr>
          <w:rFonts w:hint="cs"/>
          <w:cs/>
        </w:rPr>
        <w:t xml:space="preserve"> </w:t>
      </w:r>
      <w:r>
        <w:t>(</w:t>
      </w:r>
      <w:r>
        <w:rPr>
          <w:rFonts w:hint="cs"/>
          <w:cs/>
        </w:rPr>
        <w:t xml:space="preserve">สำหรับ </w:t>
      </w:r>
      <w:r>
        <w:t xml:space="preserve">Power BI Online </w:t>
      </w:r>
      <w:r>
        <w:rPr>
          <w:rFonts w:hint="cs"/>
          <w:cs/>
        </w:rPr>
        <w:t xml:space="preserve">ให้ </w:t>
      </w:r>
      <w:r>
        <w:t xml:space="preserve">Get Data </w:t>
      </w:r>
      <w:r>
        <w:sym w:font="Wingdings" w:char="F0E0"/>
      </w:r>
      <w:r>
        <w:t xml:space="preserve"> Files, Get  </w:t>
      </w:r>
      <w:r>
        <w:sym w:font="Wingdings" w:char="F0E0"/>
      </w:r>
      <w:r>
        <w:t xml:space="preserve"> Local File </w:t>
      </w:r>
      <w:r>
        <w:sym w:font="Wingdings" w:char="F0E0"/>
      </w:r>
      <w:r>
        <w:t xml:space="preserve"> select file </w:t>
      </w:r>
      <w:r>
        <w:sym w:font="Wingdings" w:char="F0E0"/>
      </w:r>
      <w:r>
        <w:t xml:space="preserve"> Open </w:t>
      </w:r>
      <w:r>
        <w:sym w:font="Wingdings" w:char="F0E0"/>
      </w:r>
      <w:r>
        <w:t xml:space="preserve"> click on file “</w:t>
      </w:r>
      <w:proofErr w:type="spellStart"/>
      <w:r>
        <w:t>taxi_od</w:t>
      </w:r>
      <w:proofErr w:type="spellEnd"/>
      <w:r>
        <w:t xml:space="preserve">” with type “Report” </w:t>
      </w:r>
      <w:r>
        <w:sym w:font="Wingdings" w:char="F0E0"/>
      </w:r>
      <w:r>
        <w:t xml:space="preserve"> Edit)</w:t>
      </w:r>
    </w:p>
    <w:p w14:paraId="2F108C0A" w14:textId="77777777" w:rsidR="00C61F46" w:rsidRDefault="00C61F46" w:rsidP="00C61F46">
      <w:pPr>
        <w:pStyle w:val="ListParagraph"/>
        <w:keepNext/>
        <w:ind w:left="360"/>
      </w:pPr>
      <w:r>
        <w:rPr>
          <w:rFonts w:hint="cs"/>
          <w:cs/>
        </w:rPr>
        <w:t xml:space="preserve">ไฟล์นี้ได้มีการนำเข้าข้อมูลไว้แล้วในตารางชื่อ </w:t>
      </w:r>
      <w:proofErr w:type="spellStart"/>
      <w:r>
        <w:t>taxi_od</w:t>
      </w:r>
      <w:proofErr w:type="spellEnd"/>
      <w:r>
        <w:rPr>
          <w:rFonts w:hint="cs"/>
          <w:cs/>
        </w:rPr>
        <w:t xml:space="preserve">  เป็นข้อมูลการเดินทางด้วยรถแท็กซี่จำนวนหนึ่งภายในหนึ่งวัน ข้อมูลแต่ละแถวคือบันทึกเหตุการณ์การรับหรือส่งผู้โดยสาร ประกอบด้วยคอลัมน์ดังต่อไปนี้</w:t>
      </w:r>
    </w:p>
    <w:tbl>
      <w:tblPr>
        <w:tblStyle w:val="TableGrid"/>
        <w:tblW w:w="8370" w:type="dxa"/>
        <w:tblInd w:w="715" w:type="dxa"/>
        <w:tblLook w:val="04A0" w:firstRow="1" w:lastRow="0" w:firstColumn="1" w:lastColumn="0" w:noHBand="0" w:noVBand="1"/>
      </w:tblPr>
      <w:tblGrid>
        <w:gridCol w:w="1941"/>
        <w:gridCol w:w="6429"/>
      </w:tblGrid>
      <w:tr w:rsidR="00C61F46" w14:paraId="1ECD5A65" w14:textId="77777777" w:rsidTr="00B643EF">
        <w:tc>
          <w:tcPr>
            <w:tcW w:w="1941" w:type="dxa"/>
          </w:tcPr>
          <w:p w14:paraId="28D933C0" w14:textId="77777777" w:rsidR="00C61F46" w:rsidRPr="00486C41" w:rsidRDefault="00C61F46" w:rsidP="00B643EF">
            <w:pPr>
              <w:rPr>
                <w:b/>
                <w:bCs/>
                <w:cs/>
              </w:rPr>
            </w:pPr>
            <w:r w:rsidRPr="00486C41">
              <w:rPr>
                <w:rFonts w:hint="cs"/>
                <w:b/>
                <w:bCs/>
                <w:cs/>
              </w:rPr>
              <w:t>ชื่อคอลัมน์</w:t>
            </w:r>
          </w:p>
        </w:tc>
        <w:tc>
          <w:tcPr>
            <w:tcW w:w="6429" w:type="dxa"/>
          </w:tcPr>
          <w:p w14:paraId="2FA3179B" w14:textId="77777777" w:rsidR="00C61F46" w:rsidRPr="00486C41" w:rsidRDefault="00C61F46" w:rsidP="00B643EF">
            <w:pPr>
              <w:rPr>
                <w:b/>
                <w:bCs/>
              </w:rPr>
            </w:pPr>
            <w:r w:rsidRPr="00486C41">
              <w:rPr>
                <w:rFonts w:hint="cs"/>
                <w:b/>
                <w:bCs/>
                <w:cs/>
              </w:rPr>
              <w:t>คำอธิบาย</w:t>
            </w:r>
          </w:p>
        </w:tc>
      </w:tr>
      <w:tr w:rsidR="00C61F46" w14:paraId="41C54F2D" w14:textId="77777777" w:rsidTr="00B643EF">
        <w:tc>
          <w:tcPr>
            <w:tcW w:w="1941" w:type="dxa"/>
          </w:tcPr>
          <w:p w14:paraId="47119A4D" w14:textId="77777777" w:rsidR="00C61F46" w:rsidRDefault="00C61F46" w:rsidP="00B643EF">
            <w:r>
              <w:t>date</w:t>
            </w:r>
          </w:p>
        </w:tc>
        <w:tc>
          <w:tcPr>
            <w:tcW w:w="6429" w:type="dxa"/>
          </w:tcPr>
          <w:p w14:paraId="09594C00" w14:textId="77777777" w:rsidR="00C61F46" w:rsidRDefault="00C61F46" w:rsidP="00B643EF">
            <w:r>
              <w:rPr>
                <w:rFonts w:hint="cs"/>
                <w:cs/>
              </w:rPr>
              <w:t xml:space="preserve">วันที่ </w:t>
            </w:r>
            <w:r>
              <w:t>(</w:t>
            </w:r>
            <w:r>
              <w:rPr>
                <w:rFonts w:hint="cs"/>
                <w:cs/>
              </w:rPr>
              <w:t>ค่าคงที่ เป็นข้อมูลวันเดียว</w:t>
            </w:r>
            <w:r>
              <w:t>)</w:t>
            </w:r>
          </w:p>
        </w:tc>
      </w:tr>
      <w:tr w:rsidR="00C61F46" w14:paraId="717BD82B" w14:textId="77777777" w:rsidTr="00B643EF">
        <w:tc>
          <w:tcPr>
            <w:tcW w:w="1941" w:type="dxa"/>
          </w:tcPr>
          <w:p w14:paraId="497B4D82" w14:textId="77777777" w:rsidR="00C61F46" w:rsidRDefault="00C61F46" w:rsidP="00B643EF">
            <w:r>
              <w:t>distance</w:t>
            </w:r>
          </w:p>
        </w:tc>
        <w:tc>
          <w:tcPr>
            <w:tcW w:w="6429" w:type="dxa"/>
          </w:tcPr>
          <w:p w14:paraId="1A595E1A" w14:textId="77777777" w:rsidR="00C61F46" w:rsidRDefault="00C61F46" w:rsidP="00B643EF">
            <w:pPr>
              <w:rPr>
                <w:cs/>
              </w:rPr>
            </w:pPr>
            <w:r>
              <w:rPr>
                <w:rFonts w:hint="cs"/>
                <w:cs/>
              </w:rPr>
              <w:t>ระยะทางของท</w:t>
            </w:r>
            <w:proofErr w:type="spellStart"/>
            <w:r>
              <w:rPr>
                <w:rFonts w:hint="cs"/>
                <w:cs/>
              </w:rPr>
              <w:t>ริป</w:t>
            </w:r>
            <w:proofErr w:type="spellEnd"/>
            <w:r>
              <w:rPr>
                <w:rFonts w:hint="cs"/>
                <w:cs/>
              </w:rPr>
              <w:t xml:space="preserve"> หน่วยเป็นเมตร</w:t>
            </w:r>
            <w:r>
              <w:t xml:space="preserve"> </w:t>
            </w:r>
            <w:r>
              <w:rPr>
                <w:rFonts w:hint="cs"/>
                <w:cs/>
              </w:rPr>
              <w:t xml:space="preserve">มีค่าเฉพาะเมื่อ </w:t>
            </w:r>
            <w:r>
              <w:t xml:space="preserve">status </w:t>
            </w:r>
            <w:r>
              <w:rPr>
                <w:rFonts w:hint="cs"/>
                <w:cs/>
              </w:rPr>
              <w:t xml:space="preserve">เป็น </w:t>
            </w:r>
            <w:r>
              <w:t xml:space="preserve">D </w:t>
            </w:r>
          </w:p>
        </w:tc>
      </w:tr>
      <w:tr w:rsidR="00C61F46" w14:paraId="7EBCCA69" w14:textId="77777777" w:rsidTr="00B643EF">
        <w:tc>
          <w:tcPr>
            <w:tcW w:w="1941" w:type="dxa"/>
          </w:tcPr>
          <w:p w14:paraId="3720E9D3" w14:textId="77777777" w:rsidR="00C61F46" w:rsidRDefault="00C61F46" w:rsidP="00B643EF">
            <w:r>
              <w:t>duration</w:t>
            </w:r>
          </w:p>
        </w:tc>
        <w:tc>
          <w:tcPr>
            <w:tcW w:w="6429" w:type="dxa"/>
          </w:tcPr>
          <w:p w14:paraId="04B71567" w14:textId="77777777" w:rsidR="00C61F46" w:rsidRDefault="00C61F46" w:rsidP="00B643EF">
            <w:pPr>
              <w:rPr>
                <w:cs/>
              </w:rPr>
            </w:pPr>
            <w:r>
              <w:rPr>
                <w:rFonts w:hint="cs"/>
                <w:cs/>
              </w:rPr>
              <w:t xml:space="preserve">เวลาที่ใช้ในทริป หน่วยเป็นวินาที มีค่าเฉพาะเมื่อ </w:t>
            </w:r>
            <w:r>
              <w:t xml:space="preserve">status </w:t>
            </w:r>
            <w:r>
              <w:rPr>
                <w:rFonts w:hint="cs"/>
                <w:cs/>
              </w:rPr>
              <w:t xml:space="preserve">เป็น </w:t>
            </w:r>
            <w:r>
              <w:t xml:space="preserve">D </w:t>
            </w:r>
          </w:p>
        </w:tc>
      </w:tr>
      <w:tr w:rsidR="00C61F46" w14:paraId="19991896" w14:textId="77777777" w:rsidTr="00B643EF">
        <w:tc>
          <w:tcPr>
            <w:tcW w:w="1941" w:type="dxa"/>
          </w:tcPr>
          <w:p w14:paraId="2BAE0E9D" w14:textId="77777777" w:rsidR="00C61F46" w:rsidRDefault="00C61F46" w:rsidP="00B643EF">
            <w:r>
              <w:t>hour</w:t>
            </w:r>
          </w:p>
        </w:tc>
        <w:tc>
          <w:tcPr>
            <w:tcW w:w="6429" w:type="dxa"/>
          </w:tcPr>
          <w:p w14:paraId="4F73693D" w14:textId="77777777" w:rsidR="00C61F46" w:rsidRDefault="00C61F46" w:rsidP="00B643EF">
            <w:pPr>
              <w:rPr>
                <w:cs/>
              </w:rPr>
            </w:pPr>
            <w:r>
              <w:t xml:space="preserve">timestamp </w:t>
            </w:r>
            <w:r>
              <w:rPr>
                <w:rFonts w:hint="cs"/>
                <w:cs/>
              </w:rPr>
              <w:t>เฉพาะส่วนชั่วโมง</w:t>
            </w:r>
          </w:p>
        </w:tc>
      </w:tr>
      <w:tr w:rsidR="00C61F46" w14:paraId="08135E6B" w14:textId="77777777" w:rsidTr="00B643EF">
        <w:tc>
          <w:tcPr>
            <w:tcW w:w="1941" w:type="dxa"/>
          </w:tcPr>
          <w:p w14:paraId="2150FAA6" w14:textId="77777777" w:rsidR="00C61F46" w:rsidRDefault="00C61F46" w:rsidP="00B643EF">
            <w:r>
              <w:t>latitude</w:t>
            </w:r>
          </w:p>
        </w:tc>
        <w:tc>
          <w:tcPr>
            <w:tcW w:w="6429" w:type="dxa"/>
          </w:tcPr>
          <w:p w14:paraId="3AAC8913" w14:textId="77777777" w:rsidR="00C61F46" w:rsidRDefault="00C61F46" w:rsidP="00B643EF">
            <w:pPr>
              <w:rPr>
                <w:cs/>
              </w:rPr>
            </w:pPr>
            <w:r>
              <w:rPr>
                <w:rFonts w:hint="cs"/>
                <w:cs/>
              </w:rPr>
              <w:t>พิกัดตำแหน่งละติจูดแบบทศนิยม</w:t>
            </w:r>
          </w:p>
        </w:tc>
      </w:tr>
      <w:tr w:rsidR="00C61F46" w14:paraId="72F31DC6" w14:textId="77777777" w:rsidTr="00B643EF">
        <w:tc>
          <w:tcPr>
            <w:tcW w:w="1941" w:type="dxa"/>
          </w:tcPr>
          <w:p w14:paraId="6A19F168" w14:textId="77777777" w:rsidR="00C61F46" w:rsidRDefault="00C61F46" w:rsidP="00B643EF">
            <w:r>
              <w:t>longitude</w:t>
            </w:r>
          </w:p>
        </w:tc>
        <w:tc>
          <w:tcPr>
            <w:tcW w:w="6429" w:type="dxa"/>
          </w:tcPr>
          <w:p w14:paraId="004F0803" w14:textId="77777777" w:rsidR="00C61F46" w:rsidRDefault="00C61F46" w:rsidP="00B643EF">
            <w:pPr>
              <w:rPr>
                <w:cs/>
              </w:rPr>
            </w:pPr>
            <w:r>
              <w:rPr>
                <w:rFonts w:hint="cs"/>
                <w:cs/>
              </w:rPr>
              <w:t>พิกัดตำแหน่งลองจิจูดแบบทศนิยม</w:t>
            </w:r>
          </w:p>
        </w:tc>
      </w:tr>
      <w:tr w:rsidR="00C61F46" w14:paraId="657F2CB5" w14:textId="77777777" w:rsidTr="00B643EF">
        <w:tc>
          <w:tcPr>
            <w:tcW w:w="1941" w:type="dxa"/>
          </w:tcPr>
          <w:p w14:paraId="73CA2818" w14:textId="77777777" w:rsidR="00C61F46" w:rsidRDefault="00C61F46" w:rsidP="00B643EF">
            <w:proofErr w:type="spellStart"/>
            <w:r>
              <w:t>rounded_latitude</w:t>
            </w:r>
            <w:proofErr w:type="spellEnd"/>
          </w:p>
        </w:tc>
        <w:tc>
          <w:tcPr>
            <w:tcW w:w="6429" w:type="dxa"/>
          </w:tcPr>
          <w:p w14:paraId="2D710FFD" w14:textId="67834F7F" w:rsidR="00C61F46" w:rsidRDefault="00C61F46" w:rsidP="00B643EF">
            <w:pPr>
              <w:rPr>
                <w:cs/>
              </w:rPr>
            </w:pPr>
            <w:r>
              <w:rPr>
                <w:rFonts w:hint="cs"/>
                <w:cs/>
              </w:rPr>
              <w:t>พิกัดตำแหน่งละติจูดแบบทศนิยม</w:t>
            </w:r>
            <w:r>
              <w:t xml:space="preserve"> </w:t>
            </w:r>
            <w:r>
              <w:rPr>
                <w:rFonts w:hint="cs"/>
                <w:cs/>
              </w:rPr>
              <w:t>ที่ลดความละเอียดเหลือเพียงทศนิยมสองตำแหน่ง  เพื่อทำให้จุดที่อยู่ในพื้นที่เดียวกันมีพิกัดเท่ากัน</w:t>
            </w:r>
            <w:r w:rsidR="00C52A5A">
              <w:t xml:space="preserve"> </w:t>
            </w:r>
            <w:r w:rsidR="00C52A5A">
              <w:rPr>
                <w:rFonts w:hint="cs"/>
                <w:cs/>
              </w:rPr>
              <w:t xml:space="preserve">เหมือนแบ่งพื้นที่เป็น </w:t>
            </w:r>
            <w:r w:rsidR="00C52A5A">
              <w:t>grid</w:t>
            </w:r>
          </w:p>
        </w:tc>
      </w:tr>
      <w:tr w:rsidR="00C61F46" w14:paraId="1ABD522F" w14:textId="77777777" w:rsidTr="00B643EF">
        <w:tc>
          <w:tcPr>
            <w:tcW w:w="1941" w:type="dxa"/>
          </w:tcPr>
          <w:p w14:paraId="5AE306C0" w14:textId="77777777" w:rsidR="00C61F46" w:rsidRDefault="00C61F46" w:rsidP="00B643EF">
            <w:proofErr w:type="spellStart"/>
            <w:r>
              <w:t>rounded_longitude</w:t>
            </w:r>
            <w:proofErr w:type="spellEnd"/>
          </w:p>
        </w:tc>
        <w:tc>
          <w:tcPr>
            <w:tcW w:w="6429" w:type="dxa"/>
          </w:tcPr>
          <w:p w14:paraId="5286DC46" w14:textId="0163280F" w:rsidR="00C61F46" w:rsidRDefault="00C61F46" w:rsidP="00B643EF">
            <w:pPr>
              <w:rPr>
                <w:cs/>
              </w:rPr>
            </w:pPr>
            <w:r>
              <w:rPr>
                <w:rFonts w:hint="cs"/>
                <w:cs/>
              </w:rPr>
              <w:t>พิกัดตำแหน่งลองจิจูดแบบทศนิยม</w:t>
            </w:r>
            <w:r>
              <w:t xml:space="preserve"> </w:t>
            </w:r>
            <w:r>
              <w:rPr>
                <w:rFonts w:hint="cs"/>
                <w:cs/>
              </w:rPr>
              <w:t>ที่ลดความละเอียดเหลือเพียงทศนิยมสองตำแหน่ง  เพื่อทำให้จุดที่อยู่ในพื้นที่เดียวกันมีพิกัดเท่ากัน</w:t>
            </w:r>
            <w:r w:rsidR="00C52A5A">
              <w:t xml:space="preserve"> </w:t>
            </w:r>
            <w:r w:rsidR="00C52A5A">
              <w:rPr>
                <w:rFonts w:hint="cs"/>
                <w:cs/>
              </w:rPr>
              <w:t xml:space="preserve">เหมือนแบ่งพื้นที่เป็น </w:t>
            </w:r>
            <w:r w:rsidR="00C52A5A">
              <w:t>grid</w:t>
            </w:r>
          </w:p>
        </w:tc>
      </w:tr>
      <w:tr w:rsidR="00C61F46" w14:paraId="45106776" w14:textId="77777777" w:rsidTr="00B643EF">
        <w:tc>
          <w:tcPr>
            <w:tcW w:w="1941" w:type="dxa"/>
          </w:tcPr>
          <w:p w14:paraId="6C068600" w14:textId="77777777" w:rsidR="00C61F46" w:rsidRDefault="00C61F46" w:rsidP="00B643EF">
            <w:r>
              <w:t>status</w:t>
            </w:r>
          </w:p>
        </w:tc>
        <w:tc>
          <w:tcPr>
            <w:tcW w:w="6429" w:type="dxa"/>
          </w:tcPr>
          <w:p w14:paraId="514F9F4A" w14:textId="77777777" w:rsidR="00C61F46" w:rsidRDefault="00C61F46" w:rsidP="00B643EF">
            <w:r>
              <w:t xml:space="preserve">O </w:t>
            </w:r>
            <w:r>
              <w:rPr>
                <w:rFonts w:hint="cs"/>
                <w:cs/>
              </w:rPr>
              <w:t xml:space="preserve">คือ </w:t>
            </w:r>
            <w:r>
              <w:t xml:space="preserve">origin </w:t>
            </w:r>
            <w:r>
              <w:rPr>
                <w:rFonts w:hint="cs"/>
                <w:cs/>
              </w:rPr>
              <w:t xml:space="preserve">หรือ </w:t>
            </w:r>
            <w:r>
              <w:t xml:space="preserve">pick-up </w:t>
            </w:r>
            <w:r>
              <w:rPr>
                <w:rFonts w:hint="cs"/>
                <w:cs/>
              </w:rPr>
              <w:t>แสดงว่าเป็นการรับผู้โดยสาร</w:t>
            </w:r>
          </w:p>
          <w:p w14:paraId="769ECC4C" w14:textId="77777777" w:rsidR="00C61F46" w:rsidRDefault="00C61F46" w:rsidP="00B643EF">
            <w:pPr>
              <w:rPr>
                <w:cs/>
              </w:rPr>
            </w:pPr>
            <w:r>
              <w:t xml:space="preserve">D </w:t>
            </w:r>
            <w:r>
              <w:rPr>
                <w:rFonts w:hint="cs"/>
                <w:cs/>
              </w:rPr>
              <w:t xml:space="preserve">คือ </w:t>
            </w:r>
            <w:r>
              <w:t xml:space="preserve">destination </w:t>
            </w:r>
            <w:r>
              <w:rPr>
                <w:rFonts w:hint="cs"/>
                <w:cs/>
              </w:rPr>
              <w:t xml:space="preserve">หรือ </w:t>
            </w:r>
            <w:r>
              <w:t xml:space="preserve">drop-off </w:t>
            </w:r>
            <w:r>
              <w:rPr>
                <w:rFonts w:hint="cs"/>
                <w:cs/>
              </w:rPr>
              <w:t>แสดงเป็นการส่งผู้โดยสาร</w:t>
            </w:r>
          </w:p>
        </w:tc>
      </w:tr>
      <w:tr w:rsidR="00C61F46" w14:paraId="58753C8B" w14:textId="77777777" w:rsidTr="00B643EF">
        <w:tc>
          <w:tcPr>
            <w:tcW w:w="1941" w:type="dxa"/>
          </w:tcPr>
          <w:p w14:paraId="215DEA6B" w14:textId="77777777" w:rsidR="00C61F46" w:rsidRDefault="00C61F46" w:rsidP="00B643EF">
            <w:proofErr w:type="spellStart"/>
            <w:r>
              <w:t>taxi_ID</w:t>
            </w:r>
            <w:proofErr w:type="spellEnd"/>
          </w:p>
        </w:tc>
        <w:tc>
          <w:tcPr>
            <w:tcW w:w="6429" w:type="dxa"/>
          </w:tcPr>
          <w:p w14:paraId="2AF6C877" w14:textId="77777777" w:rsidR="00C61F46" w:rsidRDefault="00C61F46" w:rsidP="00B643EF">
            <w:pPr>
              <w:rPr>
                <w:cs/>
              </w:rPr>
            </w:pPr>
            <w:r>
              <w:rPr>
                <w:rFonts w:hint="cs"/>
                <w:cs/>
              </w:rPr>
              <w:t>หมายเลขของแท็กซี่</w:t>
            </w:r>
          </w:p>
        </w:tc>
      </w:tr>
      <w:tr w:rsidR="00C61F46" w14:paraId="48CD172C" w14:textId="77777777" w:rsidTr="00B643EF">
        <w:tc>
          <w:tcPr>
            <w:tcW w:w="1941" w:type="dxa"/>
          </w:tcPr>
          <w:p w14:paraId="24A08CFF" w14:textId="77777777" w:rsidR="00C61F46" w:rsidRDefault="00C61F46" w:rsidP="00B643EF">
            <w:r>
              <w:t>time</w:t>
            </w:r>
          </w:p>
        </w:tc>
        <w:tc>
          <w:tcPr>
            <w:tcW w:w="6429" w:type="dxa"/>
          </w:tcPr>
          <w:p w14:paraId="3E4DC6B6" w14:textId="77777777" w:rsidR="00C61F46" w:rsidRDefault="00C61F46" w:rsidP="00B643EF">
            <w:pPr>
              <w:rPr>
                <w:cs/>
              </w:rPr>
            </w:pPr>
            <w:r>
              <w:t>timestamp</w:t>
            </w:r>
            <w:r>
              <w:rPr>
                <w:rFonts w:hint="cs"/>
                <w:cs/>
              </w:rPr>
              <w:t xml:space="preserve"> อยู่ในรูปแบบ</w:t>
            </w:r>
            <w:r>
              <w:t xml:space="preserve"> </w:t>
            </w:r>
            <w:proofErr w:type="spellStart"/>
            <w:r>
              <w:t>yyyy</w:t>
            </w:r>
            <w:proofErr w:type="spellEnd"/>
            <w:r>
              <w:t xml:space="preserve">-mm-dd </w:t>
            </w:r>
            <w:proofErr w:type="spellStart"/>
            <w:r>
              <w:t>hh:</w:t>
            </w:r>
            <w:proofErr w:type="gramStart"/>
            <w:r>
              <w:t>mm:ss</w:t>
            </w:r>
            <w:proofErr w:type="spellEnd"/>
            <w:proofErr w:type="gramEnd"/>
            <w:r>
              <w:t xml:space="preserve"> </w:t>
            </w:r>
            <w:r>
              <w:rPr>
                <w:rFonts w:hint="cs"/>
                <w:cs/>
              </w:rPr>
              <w:t>เช่น</w:t>
            </w:r>
            <w:r>
              <w:t xml:space="preserve"> </w:t>
            </w:r>
            <w:r w:rsidRPr="00D96682">
              <w:t>2016-09-23 06:03:46</w:t>
            </w:r>
          </w:p>
        </w:tc>
      </w:tr>
      <w:tr w:rsidR="00C61F46" w14:paraId="07AF7254" w14:textId="77777777" w:rsidTr="00B643EF">
        <w:tc>
          <w:tcPr>
            <w:tcW w:w="1941" w:type="dxa"/>
          </w:tcPr>
          <w:p w14:paraId="7EFED1C4" w14:textId="77777777" w:rsidR="00C61F46" w:rsidRDefault="00C61F46" w:rsidP="00B643EF">
            <w:proofErr w:type="spellStart"/>
            <w:r>
              <w:t>trip_ID</w:t>
            </w:r>
            <w:proofErr w:type="spellEnd"/>
          </w:p>
        </w:tc>
        <w:tc>
          <w:tcPr>
            <w:tcW w:w="6429" w:type="dxa"/>
          </w:tcPr>
          <w:p w14:paraId="10C243CB" w14:textId="77777777" w:rsidR="00C61F46" w:rsidRDefault="00C61F46" w:rsidP="00B643EF">
            <w:pPr>
              <w:rPr>
                <w:cs/>
              </w:rPr>
            </w:pPr>
            <w:r>
              <w:rPr>
                <w:rFonts w:hint="cs"/>
                <w:cs/>
              </w:rPr>
              <w:t xml:space="preserve">หมายเลข </w:t>
            </w:r>
            <w:r>
              <w:t xml:space="preserve">trip </w:t>
            </w:r>
            <w:r>
              <w:rPr>
                <w:rFonts w:hint="cs"/>
                <w:cs/>
              </w:rPr>
              <w:t xml:space="preserve"> แท็กซี่หนึ่งคันมีได้หลาย </w:t>
            </w:r>
            <w:r>
              <w:t>trip</w:t>
            </w:r>
          </w:p>
        </w:tc>
      </w:tr>
    </w:tbl>
    <w:p w14:paraId="70C1C11A" w14:textId="77777777" w:rsidR="00C61F46" w:rsidRDefault="00C61F46" w:rsidP="00C61F46">
      <w:pPr>
        <w:ind w:left="720"/>
      </w:pPr>
    </w:p>
    <w:p w14:paraId="5419F250" w14:textId="77777777" w:rsidR="00C61F46" w:rsidRDefault="00C61F46" w:rsidP="00C61F46">
      <w:pPr>
        <w:pStyle w:val="ListParagraph"/>
        <w:keepNext/>
        <w:ind w:left="0"/>
      </w:pPr>
      <w:r w:rsidRPr="004C42BA">
        <w:rPr>
          <w:rFonts w:cs="Cordia New"/>
          <w:noProof/>
          <w:cs/>
        </w:rPr>
        <w:drawing>
          <wp:inline distT="0" distB="0" distL="0" distR="0" wp14:anchorId="21D9322B" wp14:editId="2466637B">
            <wp:extent cx="5731510" cy="826770"/>
            <wp:effectExtent l="0" t="0" r="2540" b="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1C840" w14:textId="77777777" w:rsidR="00C61F46" w:rsidRDefault="00C61F46" w:rsidP="00C61F46">
      <w:pPr>
        <w:pStyle w:val="Caption"/>
        <w:jc w:val="center"/>
      </w:pPr>
      <w:r>
        <w:rPr>
          <w:rFonts w:hint="cs"/>
          <w:cs/>
        </w:rPr>
        <w:t>ตัวอย่างข้อมูล</w:t>
      </w:r>
    </w:p>
    <w:p w14:paraId="621BE2EA" w14:textId="77777777" w:rsidR="00C61F46" w:rsidRDefault="00C61F46" w:rsidP="00C61F46">
      <w:pPr>
        <w:pStyle w:val="ListParagraph"/>
        <w:keepNext/>
        <w:ind w:left="360"/>
      </w:pPr>
    </w:p>
    <w:p w14:paraId="62DD1688" w14:textId="77777777" w:rsidR="00C61F46" w:rsidRDefault="00C61F46" w:rsidP="00C61F46">
      <w:pPr>
        <w:pStyle w:val="ListParagraph"/>
        <w:keepNext/>
        <w:ind w:left="360"/>
      </w:pPr>
      <w:r>
        <w:rPr>
          <w:rFonts w:hint="cs"/>
          <w:cs/>
        </w:rPr>
        <w:t xml:space="preserve">นาย ก ต้องการหารายได้ด้วยการขับรถแท็กซี่ โดยใช้เวลาวันละ </w:t>
      </w:r>
      <w:r>
        <w:t xml:space="preserve">12 </w:t>
      </w:r>
      <w:r>
        <w:rPr>
          <w:rFonts w:hint="cs"/>
          <w:cs/>
        </w:rPr>
        <w:t>ชั่วโมงติดต่อกัน จึงต้องการใช้ข้อมูลช่วยในการตัดสินใจ โดยจะเลือกช่วงเวลาที่มีคนเดินทางด้วยรถแท็กซี่มากที่สุด และจะไปหาผู้โดยสารในบริเวณที่จะมีโอกาสได้ผู้โดยสารมากที่สุด</w:t>
      </w:r>
    </w:p>
    <w:p w14:paraId="56B642FC" w14:textId="603518BA" w:rsidR="00C61F46" w:rsidRDefault="00C61F46" w:rsidP="00C61F46">
      <w:pPr>
        <w:pStyle w:val="ListParagraph"/>
        <w:keepNext/>
        <w:ind w:left="360"/>
      </w:pPr>
      <w:r>
        <w:rPr>
          <w:rFonts w:hint="cs"/>
          <w:cs/>
        </w:rPr>
        <w:t xml:space="preserve">ให้นิสิตสร้าง </w:t>
      </w:r>
      <w:r>
        <w:t>visualization</w:t>
      </w:r>
      <w:r>
        <w:rPr>
          <w:rFonts w:hint="cs"/>
          <w:cs/>
        </w:rPr>
        <w:t xml:space="preserve"> ใน </w:t>
      </w:r>
      <w:r>
        <w:t xml:space="preserve">Power BI </w:t>
      </w:r>
      <w:r>
        <w:rPr>
          <w:rFonts w:hint="cs"/>
          <w:cs/>
        </w:rPr>
        <w:t xml:space="preserve">จากข้อมูล เพื่อตอบคำถามต่อไปนี้ นิสิตสามารถเลือกใช้ </w:t>
      </w:r>
      <w:r>
        <w:t xml:space="preserve">visualization </w:t>
      </w:r>
      <w:r>
        <w:rPr>
          <w:rFonts w:hint="cs"/>
          <w:cs/>
        </w:rPr>
        <w:t xml:space="preserve">ที่คิดว่าช่วยตอบคำถามและสื่อสารได้อย่างมีประสิทธิภาพที่สุด กี่ </w:t>
      </w:r>
      <w:r>
        <w:t xml:space="preserve">visualization </w:t>
      </w:r>
      <w:r>
        <w:rPr>
          <w:rFonts w:hint="cs"/>
          <w:cs/>
        </w:rPr>
        <w:t xml:space="preserve">ก็ได้   โดยให้ </w:t>
      </w:r>
      <w:r>
        <w:t xml:space="preserve">capture </w:t>
      </w:r>
      <w:r>
        <w:rPr>
          <w:rFonts w:hint="cs"/>
          <w:cs/>
        </w:rPr>
        <w:t>หน้าจอมาแปะ</w:t>
      </w:r>
      <w:r>
        <w:t xml:space="preserve"> </w:t>
      </w:r>
      <w:r>
        <w:rPr>
          <w:rFonts w:hint="cs"/>
          <w:cs/>
        </w:rPr>
        <w:t xml:space="preserve">โดยให้มีทั้งภาพ </w:t>
      </w:r>
      <w:r>
        <w:t xml:space="preserve">visualization </w:t>
      </w:r>
      <w:r>
        <w:rPr>
          <w:rFonts w:hint="cs"/>
          <w:cs/>
        </w:rPr>
        <w:t xml:space="preserve">พร้อมทั้งส่วน </w:t>
      </w:r>
      <w:r>
        <w:t>Filters, Visualizations, Fields</w:t>
      </w:r>
      <w:r>
        <w:rPr>
          <w:rFonts w:hint="cs"/>
          <w:cs/>
        </w:rPr>
        <w:t xml:space="preserve"> ที่ใช้</w:t>
      </w:r>
      <w:r>
        <w:t xml:space="preserve">  </w:t>
      </w:r>
      <w:r>
        <w:rPr>
          <w:rFonts w:hint="cs"/>
          <w:cs/>
        </w:rPr>
        <w:t>แล้วเขียนคำอธิบายแนวคิดและผลลัพธ์ประกอบภาพ</w:t>
      </w:r>
    </w:p>
    <w:p w14:paraId="2934A6BF" w14:textId="43AA639A" w:rsidR="00C61F46" w:rsidRDefault="00C61F46" w:rsidP="00C61F46">
      <w:pPr>
        <w:pStyle w:val="ListParagraph"/>
        <w:keepNext/>
        <w:ind w:left="360"/>
      </w:pPr>
      <w:r>
        <w:t xml:space="preserve">2.1 (5 </w:t>
      </w:r>
      <w:r>
        <w:rPr>
          <w:rFonts w:hint="cs"/>
          <w:cs/>
        </w:rPr>
        <w:t>คะแนน</w:t>
      </w:r>
      <w:r>
        <w:t xml:space="preserve">) </w:t>
      </w:r>
      <w:r>
        <w:rPr>
          <w:rFonts w:hint="cs"/>
          <w:cs/>
        </w:rPr>
        <w:t>นาย ก ควรจะเลือกขับรถใน</w:t>
      </w:r>
      <w:r w:rsidRPr="00B544DD">
        <w:rPr>
          <w:rFonts w:hint="cs"/>
          <w:cs/>
        </w:rPr>
        <w:t>ช่วงเวลา</w:t>
      </w:r>
      <w:r>
        <w:rPr>
          <w:rFonts w:hint="cs"/>
          <w:cs/>
        </w:rPr>
        <w:t xml:space="preserve">ใด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94302" w14:paraId="5ED15831" w14:textId="77777777" w:rsidTr="00E94302">
        <w:tc>
          <w:tcPr>
            <w:tcW w:w="9016" w:type="dxa"/>
          </w:tcPr>
          <w:p w14:paraId="1D55D95E" w14:textId="77777777" w:rsidR="00E94302" w:rsidRDefault="00E94302" w:rsidP="00E94302">
            <w:pPr>
              <w:keepNext/>
            </w:pPr>
          </w:p>
          <w:p w14:paraId="40859873" w14:textId="77777777" w:rsidR="00E94302" w:rsidRDefault="00E94302" w:rsidP="00E94302">
            <w:pPr>
              <w:keepNext/>
            </w:pPr>
          </w:p>
          <w:p w14:paraId="1DEAC7EF" w14:textId="77777777" w:rsidR="00E94302" w:rsidRDefault="00E94302" w:rsidP="00E94302">
            <w:pPr>
              <w:keepNext/>
            </w:pPr>
          </w:p>
          <w:p w14:paraId="1C03F4C1" w14:textId="60364B11" w:rsidR="00E94302" w:rsidRDefault="00E94302" w:rsidP="00E94302">
            <w:pPr>
              <w:keepNext/>
            </w:pPr>
          </w:p>
        </w:tc>
      </w:tr>
    </w:tbl>
    <w:p w14:paraId="7ABBF677" w14:textId="77777777" w:rsidR="00E94302" w:rsidRDefault="00E94302" w:rsidP="00E94302">
      <w:pPr>
        <w:keepNext/>
      </w:pPr>
    </w:p>
    <w:p w14:paraId="63EDC81F" w14:textId="013632F0" w:rsidR="00C61F46" w:rsidRDefault="00C61F46" w:rsidP="00C61F46">
      <w:pPr>
        <w:pStyle w:val="ListParagraph"/>
        <w:keepNext/>
        <w:ind w:left="360"/>
        <w:rPr>
          <w:cs/>
        </w:rPr>
      </w:pPr>
      <w:r w:rsidRPr="00B544DD">
        <w:t>2.2</w:t>
      </w:r>
      <w:r>
        <w:t xml:space="preserve"> (15 </w:t>
      </w:r>
      <w:r>
        <w:rPr>
          <w:rFonts w:hint="cs"/>
          <w:cs/>
        </w:rPr>
        <w:t>คะแนน</w:t>
      </w:r>
      <w:r>
        <w:t>)</w:t>
      </w:r>
      <w:r w:rsidRPr="00B544DD">
        <w:t xml:space="preserve"> </w:t>
      </w:r>
      <w:r w:rsidR="00C52A5A" w:rsidRPr="00B544DD">
        <w:rPr>
          <w:rFonts w:hint="cs"/>
          <w:cs/>
        </w:rPr>
        <w:t xml:space="preserve">ในช่วงเวลาตามข้อที่แล้ว </w:t>
      </w:r>
      <w:r w:rsidR="00C52A5A">
        <w:rPr>
          <w:rFonts w:hint="cs"/>
          <w:cs/>
        </w:rPr>
        <w:t xml:space="preserve">นาย ก ควรไปหาผู้โดยสารในพื้นที่บริเวณใดบ้างที่มีความต้องการหนาแน่น ให้แสดงเป็นแผนที่ โดยให้ </w:t>
      </w:r>
      <w:r w:rsidR="00C52A5A">
        <w:t xml:space="preserve">capture </w:t>
      </w:r>
      <w:r w:rsidR="00C52A5A">
        <w:rPr>
          <w:rFonts w:hint="cs"/>
          <w:cs/>
        </w:rPr>
        <w:t>หน้าจอมาแปะ</w:t>
      </w:r>
      <w:r w:rsidR="00C52A5A">
        <w:t xml:space="preserve"> </w:t>
      </w:r>
      <w:r w:rsidR="00C52A5A">
        <w:rPr>
          <w:rFonts w:hint="cs"/>
          <w:cs/>
        </w:rPr>
        <w:t xml:space="preserve">โดยให้มีทั้งภาพ </w:t>
      </w:r>
      <w:r w:rsidR="00C52A5A">
        <w:t xml:space="preserve">visualization </w:t>
      </w:r>
      <w:r w:rsidR="00C52A5A">
        <w:rPr>
          <w:rFonts w:hint="cs"/>
          <w:cs/>
        </w:rPr>
        <w:t xml:space="preserve">พร้อมทั้งส่วน </w:t>
      </w:r>
      <w:r w:rsidR="00C52A5A">
        <w:t>Filters, Visualizations, Fields</w:t>
      </w:r>
      <w:r w:rsidR="00C52A5A">
        <w:rPr>
          <w:rFonts w:hint="cs"/>
          <w:cs/>
        </w:rPr>
        <w:t xml:space="preserve"> ที่ใช้</w:t>
      </w:r>
      <w:r w:rsidR="00C52A5A">
        <w:t xml:space="preserve"> </w:t>
      </w:r>
      <w:r w:rsidR="00C52A5A">
        <w:rPr>
          <w:rFonts w:hint="cs"/>
          <w:cs/>
        </w:rPr>
        <w:t>ควรเลือกข้อมูลที่อยู่ในช่วงเวลาดังกล่าว และแสดงหรือเน้นให้เห็นพื้นที่ที่แนะนำอย่างชัดเจน</w:t>
      </w:r>
    </w:p>
    <w:p w14:paraId="34234C31" w14:textId="77777777" w:rsidR="00C61F46" w:rsidRDefault="00C61F46" w:rsidP="00C61F46">
      <w:pPr>
        <w:pStyle w:val="ListParagraph"/>
        <w:keepNext/>
        <w:ind w:left="360"/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21"/>
      </w:tblGrid>
      <w:tr w:rsidR="00E94302" w14:paraId="5CF5BD79" w14:textId="77777777" w:rsidTr="00E94302">
        <w:tc>
          <w:tcPr>
            <w:tcW w:w="9021" w:type="dxa"/>
          </w:tcPr>
          <w:p w14:paraId="7E0E9669" w14:textId="77777777" w:rsidR="00E94302" w:rsidRDefault="00E94302" w:rsidP="00C61F46">
            <w:pPr>
              <w:pStyle w:val="ListParagraph"/>
              <w:ind w:left="0"/>
            </w:pPr>
          </w:p>
          <w:p w14:paraId="6236A7F9" w14:textId="77777777" w:rsidR="00E94302" w:rsidRDefault="00E94302" w:rsidP="00C61F46">
            <w:pPr>
              <w:pStyle w:val="ListParagraph"/>
              <w:ind w:left="0"/>
            </w:pPr>
          </w:p>
          <w:p w14:paraId="5760BA94" w14:textId="77777777" w:rsidR="00E94302" w:rsidRDefault="00E94302" w:rsidP="00C61F46">
            <w:pPr>
              <w:pStyle w:val="ListParagraph"/>
              <w:ind w:left="0"/>
            </w:pPr>
          </w:p>
          <w:p w14:paraId="20E71AA4" w14:textId="24A7E09D" w:rsidR="00E94302" w:rsidRDefault="00E94302" w:rsidP="00C61F46">
            <w:pPr>
              <w:pStyle w:val="ListParagraph"/>
              <w:ind w:left="0"/>
            </w:pPr>
          </w:p>
        </w:tc>
      </w:tr>
    </w:tbl>
    <w:p w14:paraId="492EC21A" w14:textId="77777777" w:rsidR="00C61F46" w:rsidRDefault="00C61F46" w:rsidP="00C61F46">
      <w:pPr>
        <w:pStyle w:val="ListParagraph"/>
        <w:ind w:left="792" w:hanging="432"/>
      </w:pPr>
    </w:p>
    <w:p w14:paraId="0C724282" w14:textId="77777777" w:rsidR="008C7475" w:rsidRPr="00F607AF" w:rsidRDefault="008C7475" w:rsidP="008C7475">
      <w:pPr>
        <w:pStyle w:val="ListParagraph"/>
        <w:ind w:left="360"/>
      </w:pPr>
    </w:p>
    <w:sectPr w:rsidR="008C7475" w:rsidRPr="00F607AF" w:rsidSect="00AC25A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H Sarabun New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92250"/>
    <w:multiLevelType w:val="hybridMultilevel"/>
    <w:tmpl w:val="FFD676BE"/>
    <w:lvl w:ilvl="0" w:tplc="85EC13DA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" w15:restartNumberingAfterBreak="0">
    <w:nsid w:val="2DC054C0"/>
    <w:multiLevelType w:val="hybridMultilevel"/>
    <w:tmpl w:val="56F0C2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520F56"/>
    <w:multiLevelType w:val="multilevel"/>
    <w:tmpl w:val="B1ACA1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F44010F"/>
    <w:multiLevelType w:val="hybridMultilevel"/>
    <w:tmpl w:val="A462F15E"/>
    <w:lvl w:ilvl="0" w:tplc="560C68E6">
      <w:start w:val="1"/>
      <w:numFmt w:val="decimal"/>
      <w:lvlText w:val="%1)"/>
      <w:lvlJc w:val="left"/>
      <w:pPr>
        <w:ind w:left="1152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4" w15:restartNumberingAfterBreak="0">
    <w:nsid w:val="7ECF2387"/>
    <w:multiLevelType w:val="hybridMultilevel"/>
    <w:tmpl w:val="5936F1C2"/>
    <w:lvl w:ilvl="0" w:tplc="51E636B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3500578">
    <w:abstractNumId w:val="2"/>
  </w:num>
  <w:num w:numId="2" w16cid:durableId="276453779">
    <w:abstractNumId w:val="1"/>
  </w:num>
  <w:num w:numId="3" w16cid:durableId="1512644506">
    <w:abstractNumId w:val="0"/>
  </w:num>
  <w:num w:numId="4" w16cid:durableId="2073652552">
    <w:abstractNumId w:val="3"/>
  </w:num>
  <w:num w:numId="5" w16cid:durableId="3535039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MDYyN7c0srS0MDVR0lEKTi0uzszPAykwqgUAGk2KmCwAAAA="/>
  </w:docVars>
  <w:rsids>
    <w:rsidRoot w:val="005E5DD3"/>
    <w:rsid w:val="00026B4F"/>
    <w:rsid w:val="00042A74"/>
    <w:rsid w:val="000D3889"/>
    <w:rsid w:val="000D4C77"/>
    <w:rsid w:val="00117DF4"/>
    <w:rsid w:val="001243DB"/>
    <w:rsid w:val="00135C3B"/>
    <w:rsid w:val="001376CD"/>
    <w:rsid w:val="00173371"/>
    <w:rsid w:val="00180CDB"/>
    <w:rsid w:val="00195AF0"/>
    <w:rsid w:val="001B175B"/>
    <w:rsid w:val="001F5ACA"/>
    <w:rsid w:val="002160BC"/>
    <w:rsid w:val="00227FA4"/>
    <w:rsid w:val="0026244F"/>
    <w:rsid w:val="002A4225"/>
    <w:rsid w:val="002A44DD"/>
    <w:rsid w:val="002F2094"/>
    <w:rsid w:val="002F4418"/>
    <w:rsid w:val="00306AAA"/>
    <w:rsid w:val="0039655E"/>
    <w:rsid w:val="003A6950"/>
    <w:rsid w:val="003C5EDF"/>
    <w:rsid w:val="00404427"/>
    <w:rsid w:val="0041279E"/>
    <w:rsid w:val="00414B9B"/>
    <w:rsid w:val="00474967"/>
    <w:rsid w:val="004E3F82"/>
    <w:rsid w:val="004E7416"/>
    <w:rsid w:val="004F3C50"/>
    <w:rsid w:val="005235E8"/>
    <w:rsid w:val="00523EC4"/>
    <w:rsid w:val="00536AF4"/>
    <w:rsid w:val="005558AD"/>
    <w:rsid w:val="0056608F"/>
    <w:rsid w:val="005A2E51"/>
    <w:rsid w:val="005D09CE"/>
    <w:rsid w:val="005E5DD3"/>
    <w:rsid w:val="00640047"/>
    <w:rsid w:val="00643B4E"/>
    <w:rsid w:val="00655FF2"/>
    <w:rsid w:val="006607E1"/>
    <w:rsid w:val="006A03B8"/>
    <w:rsid w:val="006B5528"/>
    <w:rsid w:val="006C7E75"/>
    <w:rsid w:val="006D0948"/>
    <w:rsid w:val="006D5472"/>
    <w:rsid w:val="007319AF"/>
    <w:rsid w:val="00752785"/>
    <w:rsid w:val="00756034"/>
    <w:rsid w:val="007A2370"/>
    <w:rsid w:val="007B0C43"/>
    <w:rsid w:val="007D5882"/>
    <w:rsid w:val="00816B59"/>
    <w:rsid w:val="00820EEA"/>
    <w:rsid w:val="00836AC4"/>
    <w:rsid w:val="0084497A"/>
    <w:rsid w:val="008A7970"/>
    <w:rsid w:val="008C7475"/>
    <w:rsid w:val="008E10EF"/>
    <w:rsid w:val="008E39D7"/>
    <w:rsid w:val="00906F39"/>
    <w:rsid w:val="0094234B"/>
    <w:rsid w:val="00952EB2"/>
    <w:rsid w:val="0099544C"/>
    <w:rsid w:val="009D2379"/>
    <w:rsid w:val="00A1374D"/>
    <w:rsid w:val="00A30CAF"/>
    <w:rsid w:val="00A613A7"/>
    <w:rsid w:val="00A76B12"/>
    <w:rsid w:val="00A84A70"/>
    <w:rsid w:val="00A91808"/>
    <w:rsid w:val="00AC25A1"/>
    <w:rsid w:val="00AF23EC"/>
    <w:rsid w:val="00B04F28"/>
    <w:rsid w:val="00B115FB"/>
    <w:rsid w:val="00B4294D"/>
    <w:rsid w:val="00BA2EA9"/>
    <w:rsid w:val="00BA46B1"/>
    <w:rsid w:val="00BA5ACA"/>
    <w:rsid w:val="00BB33A0"/>
    <w:rsid w:val="00BB4B0A"/>
    <w:rsid w:val="00BC77D9"/>
    <w:rsid w:val="00BD6FA6"/>
    <w:rsid w:val="00C0383F"/>
    <w:rsid w:val="00C21E4D"/>
    <w:rsid w:val="00C26244"/>
    <w:rsid w:val="00C40D9E"/>
    <w:rsid w:val="00C50654"/>
    <w:rsid w:val="00C52A5A"/>
    <w:rsid w:val="00C61F46"/>
    <w:rsid w:val="00CA0EE5"/>
    <w:rsid w:val="00CA3E47"/>
    <w:rsid w:val="00CD1C05"/>
    <w:rsid w:val="00CF7AC0"/>
    <w:rsid w:val="00D20932"/>
    <w:rsid w:val="00D47E44"/>
    <w:rsid w:val="00D6277A"/>
    <w:rsid w:val="00D75077"/>
    <w:rsid w:val="00D96682"/>
    <w:rsid w:val="00DC1D5B"/>
    <w:rsid w:val="00E2315F"/>
    <w:rsid w:val="00E46E95"/>
    <w:rsid w:val="00E72B43"/>
    <w:rsid w:val="00E94302"/>
    <w:rsid w:val="00EA02D2"/>
    <w:rsid w:val="00EC2678"/>
    <w:rsid w:val="00EE4918"/>
    <w:rsid w:val="00EE5ECE"/>
    <w:rsid w:val="00F13257"/>
    <w:rsid w:val="00F27DEC"/>
    <w:rsid w:val="00F54713"/>
    <w:rsid w:val="00F607AF"/>
    <w:rsid w:val="00F769DD"/>
    <w:rsid w:val="00FA2A32"/>
    <w:rsid w:val="00FB7160"/>
    <w:rsid w:val="00FF6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96FE7"/>
  <w15:chartTrackingRefBased/>
  <w15:docId w15:val="{1B261E75-623C-4A4C-A68C-C7893AD58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544C"/>
    <w:pPr>
      <w:keepNext/>
      <w:keepLines/>
      <w:spacing w:before="240" w:after="0"/>
      <w:outlineLvl w:val="0"/>
    </w:pPr>
    <w:rPr>
      <w:rFonts w:ascii="TH Sarabun New" w:eastAsiaTheme="majorEastAsia" w:hAnsi="TH Sarabun New" w:cs="TH Sarabun New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544C"/>
    <w:pPr>
      <w:keepNext/>
      <w:keepLines/>
      <w:spacing w:before="40" w:after="0"/>
      <w:outlineLvl w:val="1"/>
    </w:pPr>
    <w:rPr>
      <w:rFonts w:ascii="TH Sarabun New" w:eastAsia="TH Sarabun New" w:hAnsi="TH Sarabun New" w:cs="TH Sarabun New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544C"/>
    <w:rPr>
      <w:rFonts w:ascii="TH Sarabun New" w:eastAsiaTheme="majorEastAsia" w:hAnsi="TH Sarabun New" w:cs="TH Sarabun New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9544C"/>
    <w:rPr>
      <w:rFonts w:ascii="TH Sarabun New" w:eastAsia="TH Sarabun New" w:hAnsi="TH Sarabun New" w:cs="TH Sarabun New"/>
      <w:sz w:val="28"/>
    </w:rPr>
  </w:style>
  <w:style w:type="paragraph" w:styleId="ListParagraph">
    <w:name w:val="List Paragraph"/>
    <w:basedOn w:val="Normal"/>
    <w:uiPriority w:val="34"/>
    <w:qFormat/>
    <w:rsid w:val="00195AF0"/>
    <w:pPr>
      <w:ind w:left="720"/>
      <w:contextualSpacing/>
    </w:pPr>
  </w:style>
  <w:style w:type="table" w:styleId="TableGrid">
    <w:name w:val="Table Grid"/>
    <w:basedOn w:val="TableNormal"/>
    <w:uiPriority w:val="39"/>
    <w:rsid w:val="00195A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25A1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25A1"/>
    <w:rPr>
      <w:rFonts w:ascii="Segoe UI" w:hAnsi="Segoe UI" w:cs="Angsana New"/>
      <w:sz w:val="18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C61F46"/>
    <w:pPr>
      <w:spacing w:after="200" w:line="240" w:lineRule="auto"/>
    </w:pPr>
    <w:rPr>
      <w:i/>
      <w:iCs/>
      <w:color w:val="44546A" w:themeColor="text2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3</Pages>
  <Words>647</Words>
  <Characters>369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Peerapon Vateekul</cp:lastModifiedBy>
  <cp:revision>31</cp:revision>
  <cp:lastPrinted>2019-05-06T08:35:00Z</cp:lastPrinted>
  <dcterms:created xsi:type="dcterms:W3CDTF">2020-04-23T13:09:00Z</dcterms:created>
  <dcterms:modified xsi:type="dcterms:W3CDTF">2022-04-26T10:34:00Z</dcterms:modified>
</cp:coreProperties>
</file>